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:rsidRPr="00116CF3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bookmarkStart w:id="0" w:name="_Hlk163764618"/>
          <w:bookmarkEnd w:id="0"/>
          <w:p w14:paraId="652ACDF2" w14:textId="35A6C318" w:rsidR="00344D25" w:rsidRPr="00116CF3" w:rsidRDefault="009A50CC" w:rsidP="001F4C0E">
            <w:pPr>
              <w:pStyle w:val="NoSpacing"/>
              <w:snapToGrid w:val="0"/>
              <w:spacing w:line="300" w:lineRule="auto"/>
              <w:jc w:val="center"/>
              <w:rPr>
                <w:rFonts w:ascii="Arial" w:hAnsi="Arial" w:cs="Arial"/>
                <w:b/>
              </w:rPr>
            </w:pP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begin"/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instrText xml:space="preserve"> PAGE </w:instrText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separate"/>
            </w:r>
            <w:r w:rsidR="001F4C0E">
              <w:rPr>
                <w:rStyle w:val="PageNumber"/>
                <w:rFonts w:ascii="Arial" w:eastAsia="Times New Roman" w:hAnsi="Arial" w:cs="Arial"/>
                <w:noProof/>
                <w:sz w:val="16"/>
                <w:szCs w:val="20"/>
                <w:lang w:val="en-US" w:eastAsia="hr-HR"/>
              </w:rPr>
              <w:t>1</w:t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116CF3" w:rsidRDefault="007D439B" w:rsidP="001F4C0E">
      <w:pPr>
        <w:spacing w:line="300" w:lineRule="auto"/>
        <w:rPr>
          <w:rFonts w:cs="Arial"/>
        </w:rPr>
      </w:pPr>
    </w:p>
    <w:p w14:paraId="7DC579EC" w14:textId="77777777" w:rsidR="0081030B" w:rsidRPr="00116CF3" w:rsidRDefault="0081030B" w:rsidP="001F4C0E">
      <w:pPr>
        <w:spacing w:line="300" w:lineRule="auto"/>
        <w:rPr>
          <w:rFonts w:cs="Arial"/>
        </w:rPr>
      </w:pPr>
    </w:p>
    <w:p w14:paraId="1BE349B9" w14:textId="02A16D71" w:rsidR="00BD41F7" w:rsidRPr="00116CF3" w:rsidRDefault="002B0370" w:rsidP="001F4C0E">
      <w:pPr>
        <w:spacing w:line="300" w:lineRule="auto"/>
        <w:jc w:val="right"/>
        <w:rPr>
          <w:rFonts w:cs="Arial"/>
          <w:b/>
          <w:sz w:val="36"/>
        </w:rPr>
      </w:pPr>
      <w:r w:rsidRPr="00116CF3">
        <w:rPr>
          <w:rFonts w:cs="Arial"/>
          <w:b/>
          <w:sz w:val="36"/>
        </w:rPr>
        <w:t xml:space="preserve">UML </w:t>
      </w:r>
      <w:r w:rsidR="00487D55" w:rsidRPr="00116CF3">
        <w:rPr>
          <w:rFonts w:cs="Arial"/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:rsidRPr="00116CF3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Pr="00116CF3" w:rsidRDefault="002B0370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OBJEKTNO ORIJENTIRANI RAZVOJ PROGRAMA</w:t>
            </w:r>
          </w:p>
        </w:tc>
      </w:tr>
      <w:tr w:rsidR="000157AD" w:rsidRPr="00116CF3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Pr="00116CF3" w:rsidRDefault="00F87F71" w:rsidP="001F4C0E">
            <w:pPr>
              <w:spacing w:line="300" w:lineRule="auto"/>
              <w:jc w:val="right"/>
              <w:rPr>
                <w:rFonts w:cs="Arial"/>
              </w:rPr>
            </w:pPr>
            <w:bookmarkStart w:id="1" w:name="_Hlk65746086"/>
            <w:r w:rsidRPr="00116CF3">
              <w:rPr>
                <w:rFonts w:cs="Arial"/>
              </w:rPr>
              <w:t>D</w:t>
            </w:r>
            <w:r w:rsidR="001F00A5" w:rsidRPr="00116CF3">
              <w:rPr>
                <w:rFonts w:cs="Arial"/>
              </w:rPr>
              <w:t>D</w:t>
            </w:r>
            <w:r w:rsidR="00816EA8" w:rsidRPr="00116CF3">
              <w:rPr>
                <w:rFonts w:cs="Arial"/>
              </w:rPr>
              <w:t>.</w:t>
            </w:r>
            <w:r w:rsidR="00017648" w:rsidRPr="00116CF3">
              <w:rPr>
                <w:rFonts w:cs="Arial"/>
              </w:rPr>
              <w:t>01</w:t>
            </w:r>
            <w:bookmarkEnd w:id="1"/>
          </w:p>
        </w:tc>
      </w:tr>
    </w:tbl>
    <w:p w14:paraId="30A0C972" w14:textId="77777777" w:rsidR="00BD41F7" w:rsidRPr="00116CF3" w:rsidRDefault="00BD41F7" w:rsidP="001F4C0E">
      <w:pPr>
        <w:spacing w:line="300" w:lineRule="auto"/>
        <w:jc w:val="right"/>
        <w:rPr>
          <w:rFonts w:cs="Arial"/>
        </w:rPr>
      </w:pPr>
    </w:p>
    <w:p w14:paraId="235CEBF0" w14:textId="77777777" w:rsidR="000157AD" w:rsidRPr="00116CF3" w:rsidRDefault="000157AD" w:rsidP="001F4C0E">
      <w:pPr>
        <w:spacing w:line="300" w:lineRule="auto"/>
        <w:rPr>
          <w:rFonts w:cs="Arial"/>
        </w:rPr>
      </w:pPr>
    </w:p>
    <w:p w14:paraId="57EE88CD" w14:textId="00450343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>PREGLED RECEPATA</w:t>
      </w:r>
    </w:p>
    <w:p w14:paraId="154D025E" w14:textId="77777777" w:rsidR="00F30DFE" w:rsidRPr="00116CF3" w:rsidRDefault="00F30DFE" w:rsidP="001F4C0E">
      <w:pPr>
        <w:spacing w:line="300" w:lineRule="auto"/>
        <w:rPr>
          <w:rFonts w:cs="Arial"/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116CF3" w14:paraId="6867CB56" w14:textId="77777777" w:rsidTr="00772981">
        <w:tc>
          <w:tcPr>
            <w:tcW w:w="4111" w:type="dxa"/>
          </w:tcPr>
          <w:p w14:paraId="46607CE1" w14:textId="2C1337DA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116CF3" w:rsidRDefault="00AF1CCE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PIOS-OORP G3T3/TIM12</w:t>
            </w:r>
          </w:p>
        </w:tc>
      </w:tr>
      <w:tr w:rsidR="00F14554" w:rsidRPr="00116CF3" w14:paraId="76723496" w14:textId="77777777" w:rsidTr="00772981">
        <w:tc>
          <w:tcPr>
            <w:tcW w:w="4111" w:type="dxa"/>
          </w:tcPr>
          <w:p w14:paraId="70F09B8C" w14:textId="0DBBC190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116CF3" w:rsidRDefault="00C8788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TIM</w:t>
            </w:r>
            <w:r w:rsidR="00462C5B" w:rsidRPr="00116CF3">
              <w:rPr>
                <w:rFonts w:cs="Arial"/>
                <w:b/>
                <w:sz w:val="28"/>
                <w:lang w:val="hr-HR"/>
              </w:rPr>
              <w:t>12</w:t>
            </w:r>
          </w:p>
        </w:tc>
      </w:tr>
      <w:tr w:rsidR="00816EA8" w:rsidRPr="00116CF3" w14:paraId="00C8654D" w14:textId="77777777" w:rsidTr="00772981">
        <w:tc>
          <w:tcPr>
            <w:tcW w:w="4111" w:type="dxa"/>
          </w:tcPr>
          <w:p w14:paraId="165864EB" w14:textId="77777777" w:rsidR="00816EA8" w:rsidRPr="00116CF3" w:rsidRDefault="00816EA8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uradnici</w:t>
            </w:r>
          </w:p>
        </w:tc>
        <w:tc>
          <w:tcPr>
            <w:tcW w:w="5103" w:type="dxa"/>
          </w:tcPr>
          <w:p w14:paraId="582439C0" w14:textId="77777777" w:rsidR="00816EA8" w:rsidRPr="00116CF3" w:rsidRDefault="006C206F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astavnici, studenti</w:t>
            </w:r>
          </w:p>
        </w:tc>
      </w:tr>
      <w:tr w:rsidR="00F14554" w:rsidRPr="00116CF3" w14:paraId="081BC346" w14:textId="77777777" w:rsidTr="00772981">
        <w:tc>
          <w:tcPr>
            <w:tcW w:w="4111" w:type="dxa"/>
          </w:tcPr>
          <w:p w14:paraId="22E2F9B1" w14:textId="781F8F3E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116CF3" w:rsidRDefault="00AD338A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ikola Platnjak, Dorian Hajnić, Kristina Aničić, Nina Šalković</w:t>
            </w:r>
          </w:p>
        </w:tc>
      </w:tr>
      <w:tr w:rsidR="00F14554" w:rsidRPr="00116CF3" w14:paraId="61501365" w14:textId="77777777" w:rsidTr="00772981">
        <w:tc>
          <w:tcPr>
            <w:tcW w:w="4111" w:type="dxa"/>
          </w:tcPr>
          <w:p w14:paraId="2C1EF686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Datum dokumenta</w:t>
            </w:r>
          </w:p>
        </w:tc>
        <w:tc>
          <w:tcPr>
            <w:tcW w:w="5103" w:type="dxa"/>
          </w:tcPr>
          <w:p w14:paraId="3AE43EF5" w14:textId="3FC4AE57" w:rsidR="000827D2" w:rsidRPr="00116CF3" w:rsidRDefault="000827D2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fldChar w:fldCharType="begin"/>
            </w:r>
            <w:r w:rsidRPr="00116CF3">
              <w:rPr>
                <w:rFonts w:cs="Arial"/>
                <w:b/>
                <w:sz w:val="28"/>
                <w:lang w:val="hr-HR"/>
              </w:rPr>
              <w:instrText xml:space="preserve"> TIME \@ "d. MMMM yyyy." </w:instrTex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separate"/>
            </w:r>
            <w:r w:rsidR="005059C7">
              <w:rPr>
                <w:rFonts w:cs="Arial"/>
                <w:b/>
                <w:noProof/>
                <w:sz w:val="28"/>
                <w:lang w:val="hr-HR"/>
              </w:rPr>
              <w:t>12. travnja 2024.</w: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116CF3" w14:paraId="2AE8047E" w14:textId="77777777" w:rsidTr="00772981">
        <w:tc>
          <w:tcPr>
            <w:tcW w:w="4111" w:type="dxa"/>
          </w:tcPr>
          <w:p w14:paraId="5804F417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Tekuća inačica</w:t>
            </w:r>
          </w:p>
        </w:tc>
        <w:tc>
          <w:tcPr>
            <w:tcW w:w="5103" w:type="dxa"/>
          </w:tcPr>
          <w:p w14:paraId="5114ED7F" w14:textId="19C96B64" w:rsidR="00F14554" w:rsidRPr="00116CF3" w:rsidRDefault="00F1455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0.</w:t>
            </w:r>
            <w:r w:rsidR="008B283A" w:rsidRPr="00116CF3">
              <w:rPr>
                <w:rFonts w:cs="Arial"/>
                <w:b/>
                <w:sz w:val="28"/>
                <w:lang w:val="hr-HR"/>
              </w:rPr>
              <w:t>3</w:t>
            </w:r>
          </w:p>
        </w:tc>
      </w:tr>
    </w:tbl>
    <w:p w14:paraId="22012A12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21B7B547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1FB23C3D" w14:textId="77777777" w:rsidR="007118E9" w:rsidRPr="00116CF3" w:rsidRDefault="00F14554" w:rsidP="001F4C0E">
      <w:pPr>
        <w:spacing w:line="300" w:lineRule="auto"/>
        <w:rPr>
          <w:rFonts w:cs="Arial"/>
          <w:b/>
          <w:sz w:val="24"/>
        </w:rPr>
      </w:pPr>
      <w:r w:rsidRPr="00116CF3">
        <w:rPr>
          <w:rFonts w:cs="Arial"/>
          <w:b/>
          <w:sz w:val="24"/>
        </w:rPr>
        <w:br w:type="page"/>
      </w:r>
    </w:p>
    <w:p w14:paraId="13BDA2AA" w14:textId="77777777" w:rsidR="0022368D" w:rsidRPr="00116CF3" w:rsidRDefault="00E94E6F" w:rsidP="001F4C0E">
      <w:pPr>
        <w:pStyle w:val="Heading1"/>
        <w:spacing w:line="300" w:lineRule="auto"/>
        <w:rPr>
          <w:rFonts w:ascii="Arial" w:hAnsi="Arial" w:cs="Arial"/>
        </w:rPr>
      </w:pPr>
      <w:bookmarkStart w:id="2" w:name="_Toc163768777"/>
      <w:r w:rsidRPr="00116CF3">
        <w:rPr>
          <w:rFonts w:ascii="Arial" w:hAnsi="Arial" w:cs="Arial"/>
        </w:rPr>
        <w:lastRenderedPageBreak/>
        <w:t>Nadzor dokumenta</w:t>
      </w:r>
      <w:bookmarkEnd w:id="2"/>
    </w:p>
    <w:p w14:paraId="6D161791" w14:textId="77777777" w:rsidR="0022368D" w:rsidRPr="00116CF3" w:rsidRDefault="0022368D" w:rsidP="001F4C0E">
      <w:pPr>
        <w:spacing w:line="300" w:lineRule="auto"/>
        <w:rPr>
          <w:rFonts w:cs="Arial"/>
        </w:rPr>
      </w:pPr>
    </w:p>
    <w:p w14:paraId="0392FE48" w14:textId="77777777" w:rsidR="0019431F" w:rsidRPr="00116CF3" w:rsidRDefault="0022368D" w:rsidP="001F4C0E">
      <w:pPr>
        <w:spacing w:line="300" w:lineRule="auto"/>
        <w:rPr>
          <w:rFonts w:cs="Arial"/>
          <w:b/>
        </w:rPr>
      </w:pPr>
      <w:r w:rsidRPr="00116CF3">
        <w:rPr>
          <w:rFonts w:cs="Arial"/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116CF3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</w:t>
            </w:r>
          </w:p>
        </w:tc>
      </w:tr>
      <w:tr w:rsidR="00182C14" w:rsidRPr="00116CF3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četak rada</w:t>
            </w:r>
          </w:p>
        </w:tc>
      </w:tr>
      <w:tr w:rsidR="00182C14" w:rsidRPr="00116CF3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 korisničkih zahtjeva</w:t>
            </w:r>
          </w:p>
        </w:tc>
      </w:tr>
      <w:tr w:rsidR="00182C14" w:rsidRPr="00116CF3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3EAC3210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pecifikacija zahtjeva i dijagrami slučajeva uporabe</w:t>
            </w:r>
          </w:p>
        </w:tc>
      </w:tr>
      <w:tr w:rsidR="00182C14" w:rsidRPr="00116CF3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C14" w:rsidRPr="00116CF3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A4594" w14:textId="77777777" w:rsidR="00F92310" w:rsidRPr="00116CF3" w:rsidRDefault="00F92310" w:rsidP="001F4C0E">
      <w:pPr>
        <w:spacing w:line="300" w:lineRule="auto"/>
        <w:rPr>
          <w:rFonts w:cs="Arial"/>
        </w:rPr>
      </w:pPr>
    </w:p>
    <w:p w14:paraId="7E4C19CD" w14:textId="77777777" w:rsidR="00C66E0C" w:rsidRPr="00116CF3" w:rsidRDefault="0034722C" w:rsidP="001F4C0E">
      <w:pPr>
        <w:spacing w:line="300" w:lineRule="auto"/>
        <w:rPr>
          <w:rFonts w:cs="Arial"/>
          <w:b/>
          <w:sz w:val="32"/>
        </w:rPr>
      </w:pPr>
      <w:r w:rsidRPr="00116CF3">
        <w:rPr>
          <w:rFonts w:cs="Arial"/>
          <w:b/>
          <w:sz w:val="32"/>
        </w:rPr>
        <w:t>Revizori</w:t>
      </w:r>
      <w:r w:rsidR="00CC5944" w:rsidRPr="00116CF3">
        <w:rPr>
          <w:rFonts w:cs="Arial"/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116CF3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apomena</w:t>
            </w:r>
          </w:p>
        </w:tc>
      </w:tr>
      <w:tr w:rsidR="007C2806" w:rsidRPr="00116CF3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E8086" w14:textId="77777777" w:rsidR="00A67E92" w:rsidRPr="00116CF3" w:rsidRDefault="00A67E92" w:rsidP="001F4C0E">
      <w:pPr>
        <w:spacing w:line="300" w:lineRule="auto"/>
        <w:rPr>
          <w:rFonts w:cs="Arial"/>
        </w:rPr>
      </w:pPr>
    </w:p>
    <w:p w14:paraId="76F80530" w14:textId="77777777" w:rsidR="00560BD8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3EBF288" w14:textId="77777777" w:rsidR="00E965DB" w:rsidRPr="00116CF3" w:rsidRDefault="004B0B9B" w:rsidP="001F4C0E">
      <w:pPr>
        <w:pStyle w:val="Heading1"/>
        <w:spacing w:line="300" w:lineRule="auto"/>
        <w:rPr>
          <w:rFonts w:ascii="Arial" w:hAnsi="Arial" w:cs="Arial"/>
        </w:rPr>
      </w:pPr>
      <w:bookmarkStart w:id="3" w:name="_Toc163768778"/>
      <w:r w:rsidRPr="00116CF3">
        <w:rPr>
          <w:rFonts w:ascii="Arial" w:hAnsi="Arial" w:cs="Arial"/>
        </w:rPr>
        <w:lastRenderedPageBreak/>
        <w:t>Sadržaj</w:t>
      </w:r>
      <w:bookmarkEnd w:id="3"/>
    </w:p>
    <w:p w14:paraId="2DC41B0E" w14:textId="77777777" w:rsidR="00806C88" w:rsidRPr="00116CF3" w:rsidRDefault="00806C88" w:rsidP="001F4C0E">
      <w:pPr>
        <w:spacing w:line="300" w:lineRule="auto"/>
        <w:rPr>
          <w:rFonts w:cs="Arial"/>
        </w:rPr>
      </w:pPr>
    </w:p>
    <w:p w14:paraId="64BFCD49" w14:textId="3C0EA88F" w:rsidR="001F4C0E" w:rsidRDefault="00256B6D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r w:rsidRPr="00116CF3">
        <w:rPr>
          <w:rFonts w:cs="Arial"/>
          <w:b w:val="0"/>
          <w:bCs w:val="0"/>
        </w:rPr>
        <w:fldChar w:fldCharType="begin"/>
      </w:r>
      <w:r w:rsidRPr="00116CF3">
        <w:rPr>
          <w:rFonts w:cs="Arial"/>
          <w:b w:val="0"/>
          <w:bCs w:val="0"/>
        </w:rPr>
        <w:instrText xml:space="preserve"> TOC \o "1-3" \h \z \u </w:instrText>
      </w:r>
      <w:r w:rsidRPr="00116CF3">
        <w:rPr>
          <w:rFonts w:cs="Arial"/>
          <w:b w:val="0"/>
          <w:bCs w:val="0"/>
        </w:rPr>
        <w:fldChar w:fldCharType="separate"/>
      </w:r>
      <w:hyperlink w:anchor="_Toc163768777" w:history="1">
        <w:r w:rsidR="001F4C0E" w:rsidRPr="00F9320A">
          <w:rPr>
            <w:rStyle w:val="Hyperlink"/>
            <w:rFonts w:cs="Arial"/>
            <w:noProof/>
          </w:rPr>
          <w:t>1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Nadzor dokument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77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2</w:t>
        </w:r>
        <w:r w:rsidR="001F4C0E">
          <w:rPr>
            <w:noProof/>
            <w:webHidden/>
          </w:rPr>
          <w:fldChar w:fldCharType="end"/>
        </w:r>
      </w:hyperlink>
    </w:p>
    <w:p w14:paraId="2D335EDC" w14:textId="6CD564CF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78" w:history="1">
        <w:r w:rsidR="001F4C0E" w:rsidRPr="00F9320A">
          <w:rPr>
            <w:rStyle w:val="Hyperlink"/>
            <w:rFonts w:cs="Arial"/>
            <w:noProof/>
          </w:rPr>
          <w:t>2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adržaj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78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3</w:t>
        </w:r>
        <w:r w:rsidR="001F4C0E">
          <w:rPr>
            <w:noProof/>
            <w:webHidden/>
          </w:rPr>
          <w:fldChar w:fldCharType="end"/>
        </w:r>
      </w:hyperlink>
    </w:p>
    <w:p w14:paraId="26CAE2A2" w14:textId="31C44E28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79" w:history="1">
        <w:r w:rsidR="001F4C0E" w:rsidRPr="00F9320A">
          <w:rPr>
            <w:rStyle w:val="Hyperlink"/>
            <w:rFonts w:cs="Arial"/>
            <w:noProof/>
          </w:rPr>
          <w:t>3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Uvod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79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4</w:t>
        </w:r>
        <w:r w:rsidR="001F4C0E">
          <w:rPr>
            <w:noProof/>
            <w:webHidden/>
          </w:rPr>
          <w:fldChar w:fldCharType="end"/>
        </w:r>
      </w:hyperlink>
    </w:p>
    <w:p w14:paraId="506529FB" w14:textId="6F111ACD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0" w:history="1">
        <w:r w:rsidR="001F4C0E" w:rsidRPr="00F9320A">
          <w:rPr>
            <w:rStyle w:val="Hyperlink"/>
            <w:rFonts w:cs="Arial"/>
            <w:noProof/>
          </w:rPr>
          <w:t>4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Pojmovnik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0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5</w:t>
        </w:r>
        <w:r w:rsidR="001F4C0E">
          <w:rPr>
            <w:noProof/>
            <w:webHidden/>
          </w:rPr>
          <w:fldChar w:fldCharType="end"/>
        </w:r>
      </w:hyperlink>
    </w:p>
    <w:p w14:paraId="540866D0" w14:textId="5CEFC837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1" w:history="1">
        <w:r w:rsidR="001F4C0E" w:rsidRPr="00F9320A">
          <w:rPr>
            <w:rStyle w:val="Hyperlink"/>
            <w:rFonts w:cs="Arial"/>
            <w:noProof/>
          </w:rPr>
          <w:t>5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Definicija korisničkih zahtjev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1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6</w:t>
        </w:r>
        <w:r w:rsidR="001F4C0E">
          <w:rPr>
            <w:noProof/>
            <w:webHidden/>
          </w:rPr>
          <w:fldChar w:fldCharType="end"/>
        </w:r>
      </w:hyperlink>
    </w:p>
    <w:p w14:paraId="615D113A" w14:textId="17ED7074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2" w:history="1">
        <w:r w:rsidR="001F4C0E" w:rsidRPr="00F9320A">
          <w:rPr>
            <w:rStyle w:val="Hyperlink"/>
            <w:rFonts w:cs="Arial"/>
            <w:noProof/>
          </w:rPr>
          <w:t>6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pecifikacija zahtjeva sustav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2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9</w:t>
        </w:r>
        <w:r w:rsidR="001F4C0E">
          <w:rPr>
            <w:noProof/>
            <w:webHidden/>
          </w:rPr>
          <w:fldChar w:fldCharType="end"/>
        </w:r>
      </w:hyperlink>
    </w:p>
    <w:p w14:paraId="4A6ACBD7" w14:textId="52685AC2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3" w:history="1">
        <w:r w:rsidR="001F4C0E" w:rsidRPr="00F9320A">
          <w:rPr>
            <w:rStyle w:val="Hyperlink"/>
            <w:rFonts w:cs="Arial"/>
            <w:noProof/>
          </w:rPr>
          <w:t>7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1 – Registracija korisnik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3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10</w:t>
        </w:r>
        <w:r w:rsidR="001F4C0E">
          <w:rPr>
            <w:noProof/>
            <w:webHidden/>
          </w:rPr>
          <w:fldChar w:fldCharType="end"/>
        </w:r>
      </w:hyperlink>
    </w:p>
    <w:p w14:paraId="7E1AD4EA" w14:textId="043F8492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4" w:history="1">
        <w:r w:rsidR="001F4C0E" w:rsidRPr="00F9320A">
          <w:rPr>
            <w:rStyle w:val="Hyperlink"/>
            <w:rFonts w:cs="Arial"/>
            <w:noProof/>
          </w:rPr>
          <w:t>8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2 – Prijava u sustav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4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12</w:t>
        </w:r>
        <w:r w:rsidR="001F4C0E">
          <w:rPr>
            <w:noProof/>
            <w:webHidden/>
          </w:rPr>
          <w:fldChar w:fldCharType="end"/>
        </w:r>
      </w:hyperlink>
    </w:p>
    <w:p w14:paraId="6666FEBB" w14:textId="401764EE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5" w:history="1">
        <w:r w:rsidR="001F4C0E" w:rsidRPr="00F9320A">
          <w:rPr>
            <w:rStyle w:val="Hyperlink"/>
            <w:rFonts w:cs="Arial"/>
            <w:noProof/>
          </w:rPr>
          <w:t>9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3 – Pretraga recepat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5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14</w:t>
        </w:r>
        <w:r w:rsidR="001F4C0E">
          <w:rPr>
            <w:noProof/>
            <w:webHidden/>
          </w:rPr>
          <w:fldChar w:fldCharType="end"/>
        </w:r>
      </w:hyperlink>
    </w:p>
    <w:p w14:paraId="1847312A" w14:textId="76B8B362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6" w:history="1">
        <w:r w:rsidR="001F4C0E" w:rsidRPr="00F9320A">
          <w:rPr>
            <w:rStyle w:val="Hyperlink"/>
            <w:rFonts w:cs="Arial"/>
            <w:noProof/>
          </w:rPr>
          <w:t>10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4 – Admin sustav upravljanja receptim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6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16</w:t>
        </w:r>
        <w:r w:rsidR="001F4C0E">
          <w:rPr>
            <w:noProof/>
            <w:webHidden/>
          </w:rPr>
          <w:fldChar w:fldCharType="end"/>
        </w:r>
      </w:hyperlink>
    </w:p>
    <w:p w14:paraId="7E35DAF1" w14:textId="3CFCFAE3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7" w:history="1">
        <w:r w:rsidR="001F4C0E" w:rsidRPr="00F9320A">
          <w:rPr>
            <w:rStyle w:val="Hyperlink"/>
            <w:rFonts w:cs="Arial"/>
            <w:noProof/>
          </w:rPr>
          <w:t>11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5 – Dodavanje favorit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7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18</w:t>
        </w:r>
        <w:r w:rsidR="001F4C0E">
          <w:rPr>
            <w:noProof/>
            <w:webHidden/>
          </w:rPr>
          <w:fldChar w:fldCharType="end"/>
        </w:r>
      </w:hyperlink>
    </w:p>
    <w:p w14:paraId="731D42B6" w14:textId="6B23BC63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8" w:history="1">
        <w:r w:rsidR="001F4C0E" w:rsidRPr="00F9320A">
          <w:rPr>
            <w:rStyle w:val="Hyperlink"/>
            <w:rFonts w:cs="Arial"/>
            <w:noProof/>
          </w:rPr>
          <w:t>12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6 – Prikaz najpopularnijih recepat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8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20</w:t>
        </w:r>
        <w:r w:rsidR="001F4C0E">
          <w:rPr>
            <w:noProof/>
            <w:webHidden/>
          </w:rPr>
          <w:fldChar w:fldCharType="end"/>
        </w:r>
      </w:hyperlink>
    </w:p>
    <w:p w14:paraId="4495475D" w14:textId="73312FB9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9" w:history="1">
        <w:r w:rsidR="001F4C0E" w:rsidRPr="00F9320A">
          <w:rPr>
            <w:rStyle w:val="Hyperlink"/>
            <w:rFonts w:cs="Arial"/>
            <w:noProof/>
          </w:rPr>
          <w:t>13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7 – Preuzimanje pdf recepat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89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21</w:t>
        </w:r>
        <w:r w:rsidR="001F4C0E">
          <w:rPr>
            <w:noProof/>
            <w:webHidden/>
          </w:rPr>
          <w:fldChar w:fldCharType="end"/>
        </w:r>
      </w:hyperlink>
    </w:p>
    <w:p w14:paraId="2DDF8F61" w14:textId="73DFBCF8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0" w:history="1">
        <w:r w:rsidR="001F4C0E" w:rsidRPr="00F9320A">
          <w:rPr>
            <w:rStyle w:val="Hyperlink"/>
            <w:rFonts w:cs="Arial"/>
            <w:noProof/>
          </w:rPr>
          <w:t>14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8 – Pretvorba mjernih jedinic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0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23</w:t>
        </w:r>
        <w:r w:rsidR="001F4C0E">
          <w:rPr>
            <w:noProof/>
            <w:webHidden/>
          </w:rPr>
          <w:fldChar w:fldCharType="end"/>
        </w:r>
      </w:hyperlink>
    </w:p>
    <w:p w14:paraId="748C58D9" w14:textId="6A954546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1" w:history="1">
        <w:r w:rsidR="001F4C0E" w:rsidRPr="00F9320A">
          <w:rPr>
            <w:rStyle w:val="Hyperlink"/>
            <w:rFonts w:cs="Arial"/>
            <w:noProof/>
          </w:rPr>
          <w:t>15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Slučaj uporabe UC9 – Detaljan prikaz recepat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1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25</w:t>
        </w:r>
        <w:r w:rsidR="001F4C0E">
          <w:rPr>
            <w:noProof/>
            <w:webHidden/>
          </w:rPr>
          <w:fldChar w:fldCharType="end"/>
        </w:r>
      </w:hyperlink>
    </w:p>
    <w:p w14:paraId="47396A27" w14:textId="5D28AD68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2" w:history="1">
        <w:r w:rsidR="001F4C0E" w:rsidRPr="00F9320A">
          <w:rPr>
            <w:rStyle w:val="Hyperlink"/>
            <w:rFonts w:cs="Arial"/>
            <w:noProof/>
          </w:rPr>
          <w:t>16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Dodatni opis sustav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2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27</w:t>
        </w:r>
        <w:r w:rsidR="001F4C0E">
          <w:rPr>
            <w:noProof/>
            <w:webHidden/>
          </w:rPr>
          <w:fldChar w:fldCharType="end"/>
        </w:r>
      </w:hyperlink>
    </w:p>
    <w:p w14:paraId="00AA349C" w14:textId="41621678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3" w:history="1">
        <w:r w:rsidR="001F4C0E" w:rsidRPr="00F9320A">
          <w:rPr>
            <w:rStyle w:val="Hyperlink"/>
            <w:rFonts w:cs="Arial"/>
            <w:noProof/>
          </w:rPr>
          <w:t>17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Arhitektura sustava programske potpore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3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28</w:t>
        </w:r>
        <w:r w:rsidR="001F4C0E">
          <w:rPr>
            <w:noProof/>
            <w:webHidden/>
          </w:rPr>
          <w:fldChar w:fldCharType="end"/>
        </w:r>
      </w:hyperlink>
    </w:p>
    <w:p w14:paraId="1CB1015E" w14:textId="4D4B5F11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4" w:history="1">
        <w:r w:rsidR="001F4C0E" w:rsidRPr="00F9320A">
          <w:rPr>
            <w:rStyle w:val="Hyperlink"/>
            <w:rFonts w:cs="Arial"/>
            <w:noProof/>
          </w:rPr>
          <w:t>18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Opis modela i baze podatak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4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30</w:t>
        </w:r>
        <w:r w:rsidR="001F4C0E">
          <w:rPr>
            <w:noProof/>
            <w:webHidden/>
          </w:rPr>
          <w:fldChar w:fldCharType="end"/>
        </w:r>
      </w:hyperlink>
    </w:p>
    <w:p w14:paraId="4D8E2B92" w14:textId="446E191E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5" w:history="1">
        <w:r w:rsidR="001F4C0E" w:rsidRPr="00F9320A">
          <w:rPr>
            <w:rStyle w:val="Hyperlink"/>
            <w:rFonts w:cs="Arial"/>
            <w:noProof/>
          </w:rPr>
          <w:t>19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Opis implementacije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5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31</w:t>
        </w:r>
        <w:r w:rsidR="001F4C0E">
          <w:rPr>
            <w:noProof/>
            <w:webHidden/>
          </w:rPr>
          <w:fldChar w:fldCharType="end"/>
        </w:r>
      </w:hyperlink>
    </w:p>
    <w:p w14:paraId="622A5CC3" w14:textId="3D44E6C7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6" w:history="1">
        <w:r w:rsidR="001F4C0E" w:rsidRPr="00F9320A">
          <w:rPr>
            <w:rStyle w:val="Hyperlink"/>
            <w:rFonts w:cs="Arial"/>
            <w:noProof/>
          </w:rPr>
          <w:t>20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Razrada implementacije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6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35</w:t>
        </w:r>
        <w:r w:rsidR="001F4C0E">
          <w:rPr>
            <w:noProof/>
            <w:webHidden/>
          </w:rPr>
          <w:fldChar w:fldCharType="end"/>
        </w:r>
      </w:hyperlink>
    </w:p>
    <w:p w14:paraId="0E358966" w14:textId="7096E404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7" w:history="1">
        <w:r w:rsidR="001F4C0E" w:rsidRPr="00F9320A">
          <w:rPr>
            <w:rStyle w:val="Hyperlink"/>
            <w:rFonts w:cs="Arial"/>
            <w:noProof/>
          </w:rPr>
          <w:t>21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Dijagram stanja baze podatak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7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36</w:t>
        </w:r>
        <w:r w:rsidR="001F4C0E">
          <w:rPr>
            <w:noProof/>
            <w:webHidden/>
          </w:rPr>
          <w:fldChar w:fldCharType="end"/>
        </w:r>
      </w:hyperlink>
    </w:p>
    <w:p w14:paraId="36E4B864" w14:textId="406E32DF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8" w:history="1">
        <w:r w:rsidR="001F4C0E" w:rsidRPr="00F9320A">
          <w:rPr>
            <w:rStyle w:val="Hyperlink"/>
            <w:rFonts w:cs="Arial"/>
            <w:noProof/>
          </w:rPr>
          <w:t>22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Dijagram komponenti podsustava pregleda recepat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8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37</w:t>
        </w:r>
        <w:r w:rsidR="001F4C0E">
          <w:rPr>
            <w:noProof/>
            <w:webHidden/>
          </w:rPr>
          <w:fldChar w:fldCharType="end"/>
        </w:r>
      </w:hyperlink>
    </w:p>
    <w:p w14:paraId="7F829FDA" w14:textId="195BE51B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9" w:history="1">
        <w:r w:rsidR="001F4C0E" w:rsidRPr="00F9320A">
          <w:rPr>
            <w:rStyle w:val="Hyperlink"/>
            <w:rFonts w:cs="Arial"/>
            <w:noProof/>
          </w:rPr>
          <w:t>23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Dijagram komponenti administratorskih poslov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99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38</w:t>
        </w:r>
        <w:r w:rsidR="001F4C0E">
          <w:rPr>
            <w:noProof/>
            <w:webHidden/>
          </w:rPr>
          <w:fldChar w:fldCharType="end"/>
        </w:r>
      </w:hyperlink>
    </w:p>
    <w:p w14:paraId="513B71FE" w14:textId="3D42CF8B" w:rsidR="001F4C0E" w:rsidRDefault="00000000" w:rsidP="001F4C0E">
      <w:pPr>
        <w:pStyle w:val="TOC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800" w:history="1">
        <w:r w:rsidR="001F4C0E" w:rsidRPr="00F9320A">
          <w:rPr>
            <w:rStyle w:val="Hyperlink"/>
            <w:rFonts w:cs="Arial"/>
            <w:noProof/>
          </w:rPr>
          <w:t>24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yperlink"/>
            <w:rFonts w:cs="Arial"/>
            <w:noProof/>
          </w:rPr>
          <w:t>Zaključak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800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40</w:t>
        </w:r>
        <w:r w:rsidR="001F4C0E">
          <w:rPr>
            <w:noProof/>
            <w:webHidden/>
          </w:rPr>
          <w:fldChar w:fldCharType="end"/>
        </w:r>
      </w:hyperlink>
    </w:p>
    <w:p w14:paraId="5272B561" w14:textId="70910A97" w:rsidR="00560BD8" w:rsidRPr="00116CF3" w:rsidRDefault="00256B6D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fldChar w:fldCharType="end"/>
      </w:r>
    </w:p>
    <w:p w14:paraId="15A53550" w14:textId="77777777" w:rsidR="00E436EC" w:rsidRPr="00116CF3" w:rsidRDefault="00E436EC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7DFB0730" w14:textId="77777777" w:rsidR="00ED3137" w:rsidRPr="00116CF3" w:rsidRDefault="00ED3137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224FC76E" w14:textId="5DFBFDCE" w:rsidR="00ED3137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122B96CB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4" w:name="_Toc65748021"/>
      <w:bookmarkStart w:id="5" w:name="_Toc163768779"/>
      <w:r w:rsidRPr="00116CF3">
        <w:rPr>
          <w:rFonts w:ascii="Arial" w:hAnsi="Arial" w:cs="Arial"/>
        </w:rPr>
        <w:lastRenderedPageBreak/>
        <w:t>Uvod</w:t>
      </w:r>
      <w:bookmarkEnd w:id="4"/>
      <w:bookmarkEnd w:id="5"/>
    </w:p>
    <w:p w14:paraId="2D44AFA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53A6C3DF" w14:textId="67338CD5" w:rsidR="00CB1AF9" w:rsidRPr="00116CF3" w:rsidRDefault="00182C14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  <w:r w:rsidRPr="00116CF3">
        <w:rPr>
          <w:rFonts w:cs="Arial"/>
          <w:sz w:val="24"/>
        </w:rPr>
        <w:t>Kroz projekt se izrađuje softverski produkt koji omogućuje pristup</w:t>
      </w:r>
      <w:r w:rsidR="00CB1AF9" w:rsidRPr="00116CF3">
        <w:rPr>
          <w:rFonts w:cs="Arial"/>
          <w:sz w:val="24"/>
        </w:rPr>
        <w:t xml:space="preserve"> </w:t>
      </w:r>
      <w:r w:rsidRPr="00116CF3">
        <w:rPr>
          <w:rFonts w:cs="Arial"/>
          <w:sz w:val="24"/>
        </w:rPr>
        <w:t>receptima za kuhanje p</w:t>
      </w:r>
      <w:r w:rsidR="00CB1AF9" w:rsidRPr="00116CF3">
        <w:rPr>
          <w:rFonts w:cs="Arial"/>
          <w:sz w:val="24"/>
        </w:rPr>
        <w:t>omoću</w:t>
      </w:r>
      <w:r w:rsidRPr="00116CF3">
        <w:rPr>
          <w:rFonts w:cs="Arial"/>
          <w:sz w:val="24"/>
        </w:rPr>
        <w:t xml:space="preserve"> web preglednika. Glavni cilj sustava </w:t>
      </w:r>
      <w:r w:rsidR="00CB1AF9" w:rsidRPr="00116CF3">
        <w:rPr>
          <w:rFonts w:cs="Arial"/>
          <w:sz w:val="24"/>
        </w:rPr>
        <w:t xml:space="preserve">je </w:t>
      </w:r>
      <w:r w:rsidR="00CB1AF9" w:rsidRPr="00116CF3">
        <w:rPr>
          <w:rFonts w:eastAsiaTheme="minorEastAsia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198DA4B4" w:rsidR="00CB1AF9" w:rsidRPr="00116CF3" w:rsidDel="00310A00" w:rsidRDefault="00CB1AF9" w:rsidP="001F4C0E">
      <w:pPr>
        <w:spacing w:after="0" w:line="300" w:lineRule="auto"/>
        <w:jc w:val="both"/>
        <w:rPr>
          <w:del w:id="6" w:author="Danko Ivošević (divosevic)" w:date="2024-04-10T11:11:00Z"/>
          <w:rFonts w:eastAsiaTheme="minorEastAsia" w:cs="Arial"/>
          <w:sz w:val="24"/>
          <w:szCs w:val="24"/>
        </w:rPr>
      </w:pPr>
    </w:p>
    <w:p w14:paraId="138737AB" w14:textId="7D20D76F" w:rsidR="00E61C17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Korisnik će se ulogirati i moći kreirati svoj profil uz pomoću kojeg će moći pregledavati </w:t>
      </w:r>
      <w:r w:rsidR="008C736C" w:rsidRPr="00116CF3">
        <w:rPr>
          <w:rFonts w:cs="Arial"/>
          <w:sz w:val="24"/>
        </w:rPr>
        <w:t xml:space="preserve">te označavati </w:t>
      </w:r>
      <w:r w:rsidRPr="00116CF3">
        <w:rPr>
          <w:rFonts w:cs="Arial"/>
          <w:sz w:val="24"/>
        </w:rPr>
        <w:t xml:space="preserve">recepte </w:t>
      </w:r>
      <w:r w:rsidR="00310A00" w:rsidRPr="00116CF3">
        <w:rPr>
          <w:rFonts w:cs="Arial"/>
          <w:sz w:val="24"/>
        </w:rPr>
        <w:t xml:space="preserve">u </w:t>
      </w:r>
      <w:r w:rsidRPr="00116CF3">
        <w:rPr>
          <w:rFonts w:cs="Arial"/>
          <w:sz w:val="24"/>
        </w:rPr>
        <w:t>aplikaciji.</w:t>
      </w:r>
      <w:r w:rsidR="00E61C17" w:rsidRPr="00116CF3">
        <w:rPr>
          <w:rFonts w:cs="Arial"/>
          <w:sz w:val="24"/>
        </w:rPr>
        <w:t xml:space="preserve"> Osim same pretrage korisnik će vidjeti recepte </w:t>
      </w:r>
      <w:r w:rsidR="008C736C" w:rsidRPr="00116CF3">
        <w:rPr>
          <w:rFonts w:cs="Arial"/>
          <w:sz w:val="24"/>
        </w:rPr>
        <w:t xml:space="preserve">na svom profilu </w:t>
      </w:r>
      <w:r w:rsidR="00E61C17" w:rsidRPr="00116CF3">
        <w:rPr>
          <w:rFonts w:cs="Arial"/>
          <w:sz w:val="24"/>
        </w:rPr>
        <w:t>koje je prije označio kao favorit.</w:t>
      </w:r>
      <w:r w:rsidRPr="00116CF3">
        <w:rPr>
          <w:rFonts w:cs="Arial"/>
          <w:sz w:val="24"/>
        </w:rPr>
        <w:t xml:space="preserve"> </w:t>
      </w:r>
      <w:r w:rsidR="00E61C17" w:rsidRPr="00116CF3">
        <w:rPr>
          <w:rFonts w:eastAsiaTheme="minorEastAsia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Administrator same web aplikacije dodaje recepte koji su vidljivi svim korisnicima. </w:t>
      </w:r>
    </w:p>
    <w:p w14:paraId="1486BB8B" w14:textId="69F454CC" w:rsidR="00CB1AF9" w:rsidRPr="00116CF3" w:rsidDel="00310A00" w:rsidRDefault="00CB1AF9" w:rsidP="001F4C0E">
      <w:pPr>
        <w:spacing w:after="0" w:line="300" w:lineRule="auto"/>
        <w:jc w:val="both"/>
        <w:rPr>
          <w:del w:id="7" w:author="Danko Ivošević (divosevic)" w:date="2024-04-10T11:11:00Z"/>
          <w:rFonts w:cs="Arial"/>
          <w:sz w:val="24"/>
        </w:rPr>
      </w:pPr>
    </w:p>
    <w:p w14:paraId="502A83F5" w14:textId="77777777" w:rsidR="00E61C17" w:rsidRPr="00116CF3" w:rsidRDefault="00CB1AF9" w:rsidP="001F4C0E">
      <w:pPr>
        <w:spacing w:after="0" w:line="300" w:lineRule="auto"/>
        <w:jc w:val="both"/>
        <w:rPr>
          <w:ins w:id="8" w:author="Nikola Platnjak (nplatnjak)" w:date="2024-04-11T21:36:00Z"/>
          <w:rFonts w:eastAsiaTheme="minorEastAsia" w:cs="Arial"/>
          <w:sz w:val="24"/>
          <w:szCs w:val="24"/>
        </w:rPr>
      </w:pPr>
      <w:r w:rsidRPr="00116CF3">
        <w:rPr>
          <w:rFonts w:eastAsiaTheme="minorEastAsia" w:cs="Arial"/>
          <w:sz w:val="24"/>
          <w:szCs w:val="24"/>
        </w:rPr>
        <w:t>Aplikacija (informatički sustav) će sadržati neke bitne funkcionalnosti potrebne za realizaciju online knjige recepata.</w:t>
      </w:r>
    </w:p>
    <w:p w14:paraId="70543062" w14:textId="77777777" w:rsidR="005C0240" w:rsidRPr="00116CF3" w:rsidRDefault="005C0240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</w:p>
    <w:p w14:paraId="44327FB7" w14:textId="2E9DED0B" w:rsidR="00E61C17" w:rsidRPr="00116CF3" w:rsidRDefault="00310A00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ustav </w:t>
      </w:r>
      <w:r w:rsidR="00E61C17" w:rsidRPr="00116CF3">
        <w:rPr>
          <w:rFonts w:cs="Arial"/>
          <w:sz w:val="24"/>
        </w:rPr>
        <w:t xml:space="preserve">registracije omogućava izradu novog korisničkog računa, dok </w:t>
      </w:r>
      <w:r w:rsidRPr="00116CF3">
        <w:rPr>
          <w:rFonts w:cs="Arial"/>
          <w:sz w:val="24"/>
        </w:rPr>
        <w:t>sustav prijave</w:t>
      </w:r>
      <w:r w:rsidR="00E61C17" w:rsidRPr="00116CF3">
        <w:rPr>
          <w:rFonts w:cs="Arial"/>
          <w:sz w:val="24"/>
        </w:rPr>
        <w:t xml:space="preserve"> omogućava pristup tom računu. Korisnici imaju pristup sustavu pretrage recepta po ključnim riječima. Administrator sustava može dodavati, brisati i ažurirati popis recepata (vršiti CRUD operacije). Svaki </w:t>
      </w:r>
      <w:r w:rsidR="00D01615" w:rsidRPr="00116CF3">
        <w:rPr>
          <w:rFonts w:cs="Arial"/>
          <w:sz w:val="24"/>
        </w:rPr>
        <w:t>korisnik</w:t>
      </w:r>
      <w:r w:rsidR="00E61C17" w:rsidRPr="00116CF3">
        <w:rPr>
          <w:rFonts w:cs="Arial"/>
          <w:sz w:val="24"/>
        </w:rPr>
        <w:t xml:space="preserve"> ima mogućnos</w:t>
      </w:r>
      <w:r w:rsidR="00D01615" w:rsidRPr="00116CF3">
        <w:rPr>
          <w:rFonts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</w:t>
      </w:r>
      <w:del w:id="9" w:author="Danko Ivošević (divosevic)" w:date="2024-04-10T11:13:00Z">
        <w:r w:rsidR="00D01615" w:rsidRPr="00116CF3" w:rsidDel="00310A00">
          <w:rPr>
            <w:rFonts w:cs="Arial"/>
            <w:sz w:val="24"/>
          </w:rPr>
          <w:delText xml:space="preserve"> </w:delText>
        </w:r>
      </w:del>
      <w:r w:rsidR="00D01615" w:rsidRPr="00116CF3">
        <w:rPr>
          <w:rFonts w:cs="Arial"/>
          <w:sz w:val="24"/>
        </w:rPr>
        <w:t>posljetku, aplikacija responzivno prikazuje sadržaj ovisno o veličini ekrana.</w:t>
      </w:r>
    </w:p>
    <w:p w14:paraId="6AF7D4BB" w14:textId="37DDA43F" w:rsidR="00686FBD" w:rsidRPr="00116CF3" w:rsidRDefault="00686FBD" w:rsidP="001F4C0E">
      <w:pPr>
        <w:spacing w:after="0" w:line="300" w:lineRule="auto"/>
        <w:jc w:val="both"/>
        <w:rPr>
          <w:rFonts w:cs="Arial"/>
          <w:sz w:val="24"/>
          <w:highlight w:val="cyan"/>
        </w:rPr>
      </w:pPr>
      <w:r w:rsidRPr="00116CF3">
        <w:rPr>
          <w:rFonts w:cs="Arial"/>
          <w:sz w:val="24"/>
          <w:highlight w:val="cyan"/>
        </w:rPr>
        <w:br w:type="page"/>
      </w:r>
    </w:p>
    <w:p w14:paraId="40A8E798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0" w:name="_Toc65748022"/>
      <w:bookmarkStart w:id="11" w:name="_Toc163768780"/>
      <w:r w:rsidRPr="00116CF3">
        <w:rPr>
          <w:rFonts w:ascii="Arial" w:hAnsi="Arial" w:cs="Arial"/>
        </w:rPr>
        <w:lastRenderedPageBreak/>
        <w:t>Pojmovnik</w:t>
      </w:r>
      <w:bookmarkEnd w:id="10"/>
      <w:bookmarkEnd w:id="11"/>
    </w:p>
    <w:p w14:paraId="2AC98E2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8F22658" w14:textId="1F674235" w:rsidR="00F271D1" w:rsidRPr="00116CF3" w:rsidRDefault="00F271D1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Internetski/</w:t>
      </w:r>
      <w:del w:id="12" w:author="Danko Ivošević (divosevic)" w:date="2024-04-10T11:13:00Z">
        <w:r w:rsidRPr="00116CF3" w:rsidDel="00310A00">
          <w:rPr>
            <w:rFonts w:cs="Arial"/>
            <w:sz w:val="24"/>
          </w:rPr>
          <w:delText xml:space="preserve"> </w:delText>
        </w:r>
      </w:del>
      <w:r w:rsidRPr="00116CF3">
        <w:rPr>
          <w:rFonts w:cs="Arial"/>
          <w:sz w:val="24"/>
        </w:rPr>
        <w:t>Web preglednik - je program koji korisniku omogućuje pregled web-stranica i multimedijalnih sadržaja vezanih uz njih.</w:t>
      </w:r>
    </w:p>
    <w:p w14:paraId="234BE36D" w14:textId="434F34FE" w:rsidR="00F271D1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CRUD operacije - </w:t>
      </w:r>
      <w:r w:rsidRPr="00116CF3">
        <w:rPr>
          <w:rFonts w:cs="Arial"/>
          <w:i/>
          <w:iCs/>
          <w:sz w:val="24"/>
        </w:rPr>
        <w:t>stvaranje, čitanje, ažuriranje i brisanje</w:t>
      </w:r>
      <w:r w:rsidRPr="00116CF3">
        <w:rPr>
          <w:rFonts w:cs="Arial"/>
          <w:sz w:val="24"/>
        </w:rPr>
        <w:t>; četiri su osnovne operacije za manipulaciju/upravljanje podatcima.</w:t>
      </w:r>
    </w:p>
    <w:p w14:paraId="058EFDD6" w14:textId="0B1C031F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četna stranica - uvodna stranica web mjesta, obično služi kao sadržajna stranica za važne </w:t>
      </w:r>
      <w:r w:rsidR="000F0F1F" w:rsidRPr="00116CF3">
        <w:rPr>
          <w:rFonts w:cs="Arial"/>
          <w:sz w:val="24"/>
        </w:rPr>
        <w:t>informacije ili istaknute proizvode.</w:t>
      </w:r>
    </w:p>
    <w:p w14:paraId="78E414F7" w14:textId="5B6E70D0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Responzivnost - </w:t>
      </w:r>
      <w:r w:rsidR="000F0F1F" w:rsidRPr="00116CF3">
        <w:rPr>
          <w:rFonts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23E7593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3" w:name="_Toc65748023"/>
      <w:bookmarkStart w:id="14" w:name="_Toc163768781"/>
      <w:r w:rsidRPr="00116CF3">
        <w:rPr>
          <w:rFonts w:ascii="Arial" w:hAnsi="Arial" w:cs="Arial"/>
        </w:rPr>
        <w:lastRenderedPageBreak/>
        <w:t>Definicija korisničkih zahtjeva</w:t>
      </w:r>
      <w:bookmarkEnd w:id="13"/>
      <w:bookmarkEnd w:id="14"/>
    </w:p>
    <w:p w14:paraId="51313E46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2E8357C" w14:textId="33D714A8" w:rsidR="00686FBD" w:rsidRPr="00116CF3" w:rsidRDefault="00686FBD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Popis funkcionalnosti prema korisničkim zahtjevima</w:t>
      </w:r>
      <w:r w:rsidR="00EF375E" w:rsidRPr="00116CF3">
        <w:rPr>
          <w:rFonts w:cs="Arial"/>
          <w:sz w:val="24"/>
          <w:szCs w:val="24"/>
        </w:rPr>
        <w:t xml:space="preserve"> je sljedeći</w:t>
      </w:r>
      <w:r w:rsidRPr="00116CF3">
        <w:rPr>
          <w:rFonts w:cs="Arial"/>
          <w:sz w:val="24"/>
          <w:szCs w:val="24"/>
        </w:rPr>
        <w:t>: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672"/>
        <w:gridCol w:w="2777"/>
        <w:gridCol w:w="5348"/>
        <w:gridCol w:w="979"/>
      </w:tblGrid>
      <w:tr w:rsidR="00DB7C31" w:rsidRPr="00116CF3" w14:paraId="40CE114B" w14:textId="53DAC250" w:rsidTr="00C12212">
        <w:tc>
          <w:tcPr>
            <w:tcW w:w="654" w:type="dxa"/>
          </w:tcPr>
          <w:p w14:paraId="7819FE7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C br.</w:t>
            </w:r>
          </w:p>
        </w:tc>
      </w:tr>
      <w:tr w:rsidR="00DB7C31" w:rsidRPr="00116CF3" w14:paraId="1EC5F71C" w14:textId="61DB4748" w:rsidTr="00C12212">
        <w:tc>
          <w:tcPr>
            <w:tcW w:w="654" w:type="dxa"/>
          </w:tcPr>
          <w:p w14:paraId="3C7A40C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781" w:type="dxa"/>
          </w:tcPr>
          <w:p w14:paraId="3914575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1</w:t>
            </w:r>
          </w:p>
        </w:tc>
      </w:tr>
      <w:tr w:rsidR="00DB7C31" w:rsidRPr="00116CF3" w14:paraId="3548D498" w14:textId="1F4658F1" w:rsidTr="00C12212">
        <w:tc>
          <w:tcPr>
            <w:tcW w:w="654" w:type="dxa"/>
          </w:tcPr>
          <w:p w14:paraId="2BA5BA6D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781" w:type="dxa"/>
          </w:tcPr>
          <w:p w14:paraId="0FEDA57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DB7C31" w:rsidRPr="00116CF3" w14:paraId="5129F292" w14:textId="10C1C955" w:rsidTr="00C12212">
        <w:tc>
          <w:tcPr>
            <w:tcW w:w="654" w:type="dxa"/>
          </w:tcPr>
          <w:p w14:paraId="4610A728" w14:textId="738D2A6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781" w:type="dxa"/>
          </w:tcPr>
          <w:p w14:paraId="07E97E8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DB7C31" w:rsidRPr="00116CF3" w14:paraId="6074427B" w14:textId="5D5BA673" w:rsidTr="00C12212">
        <w:tc>
          <w:tcPr>
            <w:tcW w:w="654" w:type="dxa"/>
          </w:tcPr>
          <w:p w14:paraId="514BA746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781" w:type="dxa"/>
          </w:tcPr>
          <w:p w14:paraId="5E5D194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4</w:t>
            </w:r>
          </w:p>
        </w:tc>
      </w:tr>
      <w:tr w:rsidR="00DB7C31" w:rsidRPr="00116CF3" w14:paraId="0F202C44" w14:textId="0411AB49" w:rsidTr="00C12212">
        <w:tc>
          <w:tcPr>
            <w:tcW w:w="654" w:type="dxa"/>
          </w:tcPr>
          <w:p w14:paraId="7E93E753" w14:textId="5593BFA8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781" w:type="dxa"/>
          </w:tcPr>
          <w:p w14:paraId="0B1E67A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ljeni korisnici će moći 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5</w:t>
            </w:r>
          </w:p>
        </w:tc>
      </w:tr>
      <w:tr w:rsidR="00DB7C31" w:rsidRPr="00116CF3" w14:paraId="07FC4060" w14:textId="15281868" w:rsidTr="00C12212">
        <w:tc>
          <w:tcPr>
            <w:tcW w:w="654" w:type="dxa"/>
          </w:tcPr>
          <w:p w14:paraId="604EE785" w14:textId="66F13320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6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E14C9B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6</w:t>
            </w:r>
          </w:p>
        </w:tc>
      </w:tr>
      <w:tr w:rsidR="00DB7C31" w:rsidRPr="00116CF3" w14:paraId="4896F5A5" w14:textId="22A45D52" w:rsidTr="00C12212">
        <w:tc>
          <w:tcPr>
            <w:tcW w:w="654" w:type="dxa"/>
          </w:tcPr>
          <w:p w14:paraId="733E4869" w14:textId="03DF4DF5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7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376CE46C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7</w:t>
            </w:r>
          </w:p>
        </w:tc>
      </w:tr>
      <w:tr w:rsidR="00DB7C31" w:rsidRPr="00116CF3" w14:paraId="184F6518" w14:textId="0E1BED38" w:rsidTr="00C12212">
        <w:tc>
          <w:tcPr>
            <w:tcW w:w="654" w:type="dxa"/>
          </w:tcPr>
          <w:p w14:paraId="625A898A" w14:textId="2899D2C6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8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65B61B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izbor promjene mjernih jedinica (kg se pretvori u lb).</w:t>
            </w:r>
          </w:p>
        </w:tc>
        <w:tc>
          <w:tcPr>
            <w:tcW w:w="980" w:type="dxa"/>
          </w:tcPr>
          <w:p w14:paraId="60682BB9" w14:textId="42CEA2C8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8</w:t>
            </w:r>
          </w:p>
        </w:tc>
      </w:tr>
      <w:tr w:rsidR="00DB7C31" w:rsidRPr="00116CF3" w14:paraId="5018C76C" w14:textId="532AF1EA" w:rsidTr="00C12212">
        <w:tc>
          <w:tcPr>
            <w:tcW w:w="654" w:type="dxa"/>
          </w:tcPr>
          <w:p w14:paraId="38E60CA1" w14:textId="3577A8E4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9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6C7F5E3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9</w:t>
            </w:r>
          </w:p>
        </w:tc>
      </w:tr>
    </w:tbl>
    <w:p w14:paraId="1B3C9BF5" w14:textId="77777777" w:rsidR="00DB7C31" w:rsidRPr="00116CF3" w:rsidRDefault="00DB7C31" w:rsidP="001F4C0E">
      <w:pPr>
        <w:spacing w:line="300" w:lineRule="auto"/>
        <w:rPr>
          <w:rFonts w:cs="Arial"/>
          <w:sz w:val="24"/>
        </w:rPr>
      </w:pPr>
    </w:p>
    <w:p w14:paraId="07AE10C9" w14:textId="77777777" w:rsidR="00C12212" w:rsidRPr="00116CF3" w:rsidRDefault="00C12212" w:rsidP="001F4C0E">
      <w:pPr>
        <w:spacing w:line="300" w:lineRule="auto"/>
        <w:rPr>
          <w:rFonts w:cs="Arial"/>
          <w:sz w:val="24"/>
        </w:rPr>
      </w:pPr>
    </w:p>
    <w:p w14:paraId="5BB4C566" w14:textId="6265AF00" w:rsidR="00DB7C31" w:rsidRPr="00116CF3" w:rsidRDefault="00116CF3" w:rsidP="001F4C0E">
      <w:pPr>
        <w:spacing w:after="0" w:line="300" w:lineRule="auto"/>
        <w:rPr>
          <w:rFonts w:cs="Arial"/>
          <w:sz w:val="24"/>
        </w:rPr>
      </w:pPr>
      <w:r>
        <w:rPr>
          <w:rFonts w:cs="Arial"/>
          <w:sz w:val="24"/>
        </w:rPr>
        <w:br w:type="page"/>
      </w:r>
    </w:p>
    <w:p w14:paraId="1344B1B2" w14:textId="4615EE14" w:rsidR="00686FBD" w:rsidRPr="00116CF3" w:rsidRDefault="00BB21E7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lastRenderedPageBreak/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:rsidRPr="00116CF3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Pr="00116CF3" w:rsidRDefault="00E62DB0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C br.</w:t>
            </w:r>
          </w:p>
        </w:tc>
      </w:tr>
      <w:tr w:rsidR="00DB7C31" w:rsidRPr="00116CF3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Pr="00116CF3" w:rsidRDefault="00DB7C3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Gost/ </w:t>
            </w:r>
            <w:r w:rsidR="00AC1D03" w:rsidRPr="00116CF3">
              <w:rPr>
                <w:rFonts w:ascii="Arial" w:hAnsi="Arial" w:cs="Arial"/>
                <w:lang w:val="hr-HR"/>
              </w:rPr>
              <w:t>Neregistrirani</w:t>
            </w:r>
            <w:r w:rsidRPr="00116CF3">
              <w:rPr>
                <w:rFonts w:ascii="Arial" w:hAnsi="Arial" w:cs="Arial"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Pr="00116CF3" w:rsidRDefault="00DB7C3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</w:tr>
      <w:tr w:rsidR="00DB7C31" w:rsidRPr="00116CF3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 w:rsidRPr="00116CF3">
              <w:rPr>
                <w:rFonts w:ascii="Arial" w:hAnsi="Arial" w:cs="Arial"/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  <w:p w14:paraId="0D52F4CA" w14:textId="77777777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  <w:p w14:paraId="272603D4" w14:textId="52AA2422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5</w:t>
            </w:r>
          </w:p>
          <w:p w14:paraId="36EB816C" w14:textId="7BCBEAAB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6</w:t>
            </w:r>
          </w:p>
          <w:p w14:paraId="618BBCE7" w14:textId="0506A6A3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7</w:t>
            </w:r>
          </w:p>
          <w:p w14:paraId="4C050AC5" w14:textId="2C8C8C1B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8</w:t>
            </w:r>
          </w:p>
          <w:p w14:paraId="3289C24C" w14:textId="035D491F" w:rsidR="00445F48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9</w:t>
            </w:r>
          </w:p>
        </w:tc>
      </w:tr>
      <w:tr w:rsidR="00DB7C31" w:rsidRPr="00116CF3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4</w:t>
            </w:r>
          </w:p>
          <w:p w14:paraId="08D9FF59" w14:textId="7C7B9AE8" w:rsidR="00445F48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  <w:r w:rsidR="00733867" w:rsidRPr="00116CF3">
              <w:rPr>
                <w:rFonts w:ascii="Arial" w:hAnsi="Arial" w:cs="Arial"/>
                <w:lang w:val="hr-HR"/>
              </w:rPr>
              <w:t>0</w:t>
            </w:r>
          </w:p>
        </w:tc>
      </w:tr>
    </w:tbl>
    <w:p w14:paraId="3556D713" w14:textId="77777777" w:rsidR="00686FBD" w:rsidRPr="00116CF3" w:rsidRDefault="00686FBD" w:rsidP="001F4C0E">
      <w:pPr>
        <w:spacing w:line="300" w:lineRule="auto"/>
        <w:rPr>
          <w:rFonts w:cs="Arial"/>
        </w:rPr>
      </w:pPr>
    </w:p>
    <w:p w14:paraId="5CBCA277" w14:textId="30E7451D" w:rsidR="00AC1D03" w:rsidRPr="00116CF3" w:rsidRDefault="00AC1D03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116CF3" w:rsidRDefault="00DE3D90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Pr="00116CF3" w:rsidRDefault="00AC1D03" w:rsidP="001F4C0E">
      <w:pPr>
        <w:spacing w:after="0" w:line="300" w:lineRule="auto"/>
        <w:rPr>
          <w:rFonts w:cs="Arial"/>
          <w:sz w:val="24"/>
          <w:highlight w:val="cyan"/>
        </w:rPr>
      </w:pPr>
      <w:r w:rsidRPr="00116CF3"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32F67119" w:rsidR="00AC1D03" w:rsidRPr="00116CF3" w:rsidRDefault="00AC1D03" w:rsidP="00AC1D03">
                            <w:pPr>
                              <w:pStyle w:val="Caption"/>
                              <w:jc w:val="center"/>
                              <w:rPr>
                                <w:rFonts w:cs="Arial"/>
                                <w:noProof/>
                                <w:szCs w:val="22"/>
                              </w:rPr>
                            </w:pPr>
                            <w:r w:rsidRPr="00116CF3">
                              <w:rPr>
                                <w:rFonts w:cs="Arial"/>
                              </w:rPr>
                              <w:t xml:space="preserve">Slika </w: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5B71E9" w:rsidRPr="00116CF3">
                              <w:rPr>
                                <w:rFonts w:cs="Arial"/>
                              </w:rPr>
                              <w:instrText xml:space="preserve"> SEQ Slika \* ARABIC </w:instrTex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B57118">
                              <w:rPr>
                                <w:rFonts w:cs="Arial"/>
                                <w:noProof/>
                              </w:rPr>
                              <w:t>1</w:t>
                            </w:r>
                            <w:r w:rsidR="005B71E9" w:rsidRPr="00116CF3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16CF3">
                              <w:rPr>
                                <w:rFonts w:cs="Arial"/>
                              </w:rPr>
                              <w:t xml:space="preserve">. </w:t>
                            </w:r>
                            <w:bookmarkStart w:id="15" w:name="_Hlk162460107"/>
                            <w:bookmarkStart w:id="16" w:name="_Hlk162460108"/>
                            <w:r w:rsidRPr="00116CF3">
                              <w:rPr>
                                <w:rFonts w:cs="Arial"/>
                              </w:rPr>
                              <w:t>Dijagram slučajeva uporabe sustava za pregled recepata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32F67119" w:rsidR="00AC1D03" w:rsidRPr="00116CF3" w:rsidRDefault="00AC1D03" w:rsidP="00AC1D03">
                      <w:pPr>
                        <w:pStyle w:val="Caption"/>
                        <w:jc w:val="center"/>
                        <w:rPr>
                          <w:rFonts w:cs="Arial"/>
                          <w:noProof/>
                          <w:szCs w:val="22"/>
                        </w:rPr>
                      </w:pPr>
                      <w:r w:rsidRPr="00116CF3">
                        <w:rPr>
                          <w:rFonts w:cs="Arial"/>
                        </w:rPr>
                        <w:t xml:space="preserve">Slika </w:t>
                      </w:r>
                      <w:r w:rsidR="005B71E9" w:rsidRPr="00116CF3">
                        <w:rPr>
                          <w:rFonts w:cs="Arial"/>
                        </w:rPr>
                        <w:fldChar w:fldCharType="begin"/>
                      </w:r>
                      <w:r w:rsidR="005B71E9" w:rsidRPr="00116CF3">
                        <w:rPr>
                          <w:rFonts w:cs="Arial"/>
                        </w:rPr>
                        <w:instrText xml:space="preserve"> SEQ Slika \* ARABIC </w:instrText>
                      </w:r>
                      <w:r w:rsidR="005B71E9" w:rsidRPr="00116CF3">
                        <w:rPr>
                          <w:rFonts w:cs="Arial"/>
                        </w:rPr>
                        <w:fldChar w:fldCharType="separate"/>
                      </w:r>
                      <w:r w:rsidR="00B57118">
                        <w:rPr>
                          <w:rFonts w:cs="Arial"/>
                          <w:noProof/>
                        </w:rPr>
                        <w:t>1</w:t>
                      </w:r>
                      <w:r w:rsidR="005B71E9" w:rsidRPr="00116CF3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16CF3">
                        <w:rPr>
                          <w:rFonts w:cs="Arial"/>
                        </w:rPr>
                        <w:t xml:space="preserve">. </w:t>
                      </w:r>
                      <w:bookmarkStart w:id="17" w:name="_Hlk162460107"/>
                      <w:bookmarkStart w:id="18" w:name="_Hlk162460108"/>
                      <w:r w:rsidRPr="00116CF3">
                        <w:rPr>
                          <w:rFonts w:cs="Arial"/>
                        </w:rPr>
                        <w:t>Dijagram slučajeva uporabe sustava za pregled recepata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 w:rsidRPr="00116CF3">
        <w:rPr>
          <w:rFonts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 w:rsidRPr="00116CF3">
        <w:rPr>
          <w:rFonts w:cs="Arial"/>
          <w:sz w:val="24"/>
          <w:highlight w:val="cyan"/>
        </w:rPr>
        <w:br w:type="page"/>
      </w:r>
    </w:p>
    <w:p w14:paraId="29B754C5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9" w:name="_Toc65748025"/>
      <w:bookmarkStart w:id="20" w:name="_Toc163768782"/>
      <w:r w:rsidRPr="00116CF3">
        <w:rPr>
          <w:rFonts w:ascii="Arial" w:hAnsi="Arial" w:cs="Arial"/>
        </w:rPr>
        <w:lastRenderedPageBreak/>
        <w:t>Specifikacija zahtjeva sustava</w:t>
      </w:r>
      <w:bookmarkEnd w:id="19"/>
      <w:bookmarkEnd w:id="20"/>
    </w:p>
    <w:p w14:paraId="793BC37C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4FBC7641" w14:textId="69524F68" w:rsidR="00686FBD" w:rsidRPr="00116CF3" w:rsidRDefault="009C181B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:rsidRPr="00116CF3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</w:p>
        </w:tc>
      </w:tr>
      <w:tr w:rsidR="00686FBD" w:rsidRPr="00116CF3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registrirati i time steći pravo na korištenje web aplikacije</w:t>
            </w:r>
          </w:p>
        </w:tc>
      </w:tr>
      <w:tr w:rsidR="00686FBD" w:rsidRPr="00116CF3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Jednom registrirani korisnik </w:t>
            </w:r>
            <w:r w:rsidR="002A0511" w:rsidRPr="00116CF3">
              <w:rPr>
                <w:rFonts w:ascii="Arial" w:hAnsi="Arial" w:cs="Arial"/>
                <w:lang w:val="hr-HR"/>
              </w:rPr>
              <w:t>se može prijaviti u aplikaciju i koristiti se njenim sadržajem</w:t>
            </w:r>
          </w:p>
        </w:tc>
      </w:tr>
      <w:tr w:rsidR="00686FBD" w:rsidRPr="00116CF3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 može pretraživati ponuđene recepte prema ključnim riječima</w:t>
            </w:r>
          </w:p>
        </w:tc>
      </w:tr>
      <w:tr w:rsidR="00686FBD" w:rsidRPr="00116CF3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upravlja receptima (dodavanje, brisanje i ažuriranje)</w:t>
            </w:r>
          </w:p>
        </w:tc>
      </w:tr>
      <w:tr w:rsidR="00686FBD" w:rsidRPr="00116CF3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:rsidRPr="00116CF3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Na početnoj stranici korisnici imaju uvid u najpopularnije recepte web stranice</w:t>
            </w:r>
          </w:p>
        </w:tc>
      </w:tr>
      <w:tr w:rsidR="00686FBD" w:rsidRPr="00116CF3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m može preuzeti odabrani recept na svoj osobni uređaj</w:t>
            </w:r>
          </w:p>
        </w:tc>
      </w:tr>
      <w:tr w:rsidR="00686FBD" w:rsidRPr="00116CF3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može promijeniti mjerene jedinice iz europsko u američki sustav.</w:t>
            </w:r>
          </w:p>
        </w:tc>
      </w:tr>
      <w:tr w:rsidR="00445F48" w:rsidRPr="00116CF3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Pr="00116CF3" w:rsidRDefault="00445F48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odabirom na recept ima uvid u detaljne upute o receptu(detaljan način pripreme recepta)</w:t>
            </w:r>
          </w:p>
        </w:tc>
      </w:tr>
    </w:tbl>
    <w:p w14:paraId="567A3600" w14:textId="29767478" w:rsidR="00116CF3" w:rsidRPr="00116CF3" w:rsidRDefault="00116CF3" w:rsidP="001F4C0E">
      <w:pPr>
        <w:spacing w:after="0" w:line="300" w:lineRule="auto"/>
      </w:pPr>
      <w:bookmarkStart w:id="21" w:name="_Toc65748026"/>
      <w:r>
        <w:br w:type="page"/>
      </w:r>
    </w:p>
    <w:p w14:paraId="1A714D6A" w14:textId="760B9DC4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2" w:name="_Toc163768783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1 – </w:t>
      </w:r>
      <w:r w:rsidR="00183338" w:rsidRPr="00116CF3">
        <w:rPr>
          <w:rFonts w:ascii="Arial" w:hAnsi="Arial" w:cs="Arial"/>
        </w:rPr>
        <w:t>Registracija korisnika</w:t>
      </w:r>
      <w:bookmarkEnd w:id="21"/>
      <w:bookmarkEnd w:id="22"/>
    </w:p>
    <w:p w14:paraId="07B3A0A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</w:tr>
      <w:tr w:rsidR="00686FBD" w:rsidRPr="00116CF3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116CF3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</w:t>
            </w:r>
          </w:p>
        </w:tc>
      </w:tr>
      <w:tr w:rsidR="00686FBD" w:rsidRPr="00116CF3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116CF3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16CF3" w:rsidRDefault="00183338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116CF3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116CF3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se može registrirati u apliakciju</w:t>
            </w:r>
          </w:p>
        </w:tc>
      </w:tr>
      <w:tr w:rsidR="00686FBD" w:rsidRPr="00116CF3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otvori web aplikaciju</w:t>
            </w:r>
          </w:p>
        </w:tc>
      </w:tr>
      <w:tr w:rsidR="00686FBD" w:rsidRPr="00116CF3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116CF3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116CF3" w:rsidRDefault="00183338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116CF3" w:rsidRDefault="00C36346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686FBD" w:rsidRPr="00116CF3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1FA09AEC" w14:textId="77777777" w:rsidR="005C0240" w:rsidRPr="00116CF3" w:rsidRDefault="005C0240" w:rsidP="001F4C0E">
      <w:pPr>
        <w:spacing w:line="300" w:lineRule="auto"/>
        <w:rPr>
          <w:ins w:id="23" w:author="Nikola Platnjak (nplatnjak)" w:date="2024-04-11T21:38:00Z"/>
          <w:rFonts w:cs="Arial"/>
          <w:sz w:val="24"/>
        </w:rPr>
      </w:pPr>
    </w:p>
    <w:p w14:paraId="73217D57" w14:textId="77777777" w:rsidR="005C0240" w:rsidRPr="00116CF3" w:rsidRDefault="005C0240" w:rsidP="001F4C0E">
      <w:pPr>
        <w:spacing w:line="300" w:lineRule="auto"/>
        <w:rPr>
          <w:ins w:id="24" w:author="Nikola Platnjak (nplatnjak)" w:date="2024-04-11T21:40:00Z"/>
          <w:rFonts w:cs="Arial"/>
          <w:sz w:val="24"/>
        </w:rPr>
      </w:pPr>
    </w:p>
    <w:p w14:paraId="4CEB7DBA" w14:textId="4A4BDB67" w:rsidR="00D22928" w:rsidRPr="00116CF3" w:rsidRDefault="00D22928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lika </w:t>
      </w:r>
      <w:r w:rsidR="005C0240" w:rsidRPr="00116CF3">
        <w:rPr>
          <w:rFonts w:cs="Arial"/>
          <w:sz w:val="24"/>
        </w:rPr>
        <w:t>2 dijagramom slijeda detaljnije prikazuje postupak registracije korisnika</w:t>
      </w:r>
    </w:p>
    <w:p w14:paraId="1F77C351" w14:textId="77777777" w:rsidR="005C0240" w:rsidRPr="00116CF3" w:rsidRDefault="00B4370D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23B7D963" wp14:editId="029ADC12">
            <wp:extent cx="5600700" cy="4683760"/>
            <wp:effectExtent l="0" t="0" r="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5613574" cy="4694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CBCC" w14:textId="4BE3AA21" w:rsidR="005C0240" w:rsidRPr="00116CF3" w:rsidRDefault="005C0240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2</w:t>
      </w:r>
      <w:r w:rsidRPr="00116CF3">
        <w:rPr>
          <w:rFonts w:cs="Arial"/>
        </w:rPr>
        <w:fldChar w:fldCharType="end"/>
      </w:r>
      <w:r w:rsidRPr="00116CF3">
        <w:rPr>
          <w:rFonts w:cs="Arial"/>
        </w:rPr>
        <w:t>. Dijagram slijeda registracije korisnika</w:t>
      </w:r>
    </w:p>
    <w:p w14:paraId="3EB53FFD" w14:textId="3B720006" w:rsidR="00686FBD" w:rsidRPr="00116CF3" w:rsidRDefault="00686FBD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</w:rPr>
        <w:br w:type="page"/>
      </w:r>
    </w:p>
    <w:p w14:paraId="4A64A673" w14:textId="45131DDF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5" w:name="_Toc65748027"/>
      <w:bookmarkStart w:id="26" w:name="_Toc163768784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2 – </w:t>
      </w:r>
      <w:r w:rsidR="00C36346" w:rsidRPr="00116CF3">
        <w:rPr>
          <w:rFonts w:ascii="Arial" w:hAnsi="Arial" w:cs="Arial"/>
        </w:rPr>
        <w:t>Prijava u sustav</w:t>
      </w:r>
      <w:bookmarkEnd w:id="25"/>
      <w:bookmarkEnd w:id="26"/>
    </w:p>
    <w:p w14:paraId="125265F1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116CF3" w:rsidRDefault="00C36346" w:rsidP="001F4C0E">
            <w:pPr>
              <w:tabs>
                <w:tab w:val="left" w:pos="1304"/>
              </w:tabs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u sustav</w:t>
            </w:r>
          </w:p>
        </w:tc>
      </w:tr>
      <w:tr w:rsidR="00686FBD" w:rsidRPr="00116CF3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116CF3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686FBD" w:rsidRPr="00116CF3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116CF3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116CF3" w:rsidRDefault="00C36346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116CF3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116CF3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se ne može ulogirati u apliakciju</w:t>
            </w:r>
          </w:p>
        </w:tc>
      </w:tr>
      <w:tr w:rsidR="00686FBD" w:rsidRPr="00116CF3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116CF3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116CF3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116CF3" w:rsidRDefault="00020222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116CF3" w:rsidRDefault="00020222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3C31E6" w:rsidRPr="00116CF3">
              <w:rPr>
                <w:rFonts w:cs="Arial"/>
                <w:sz w:val="20"/>
                <w:szCs w:val="20"/>
              </w:rPr>
              <w:t>1</w:t>
            </w:r>
          </w:p>
        </w:tc>
      </w:tr>
      <w:tr w:rsidR="00686FBD" w:rsidRPr="00116CF3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Pr="00116CF3" w:rsidRDefault="00686FBD" w:rsidP="001F4C0E">
      <w:pPr>
        <w:spacing w:line="300" w:lineRule="auto"/>
        <w:jc w:val="both"/>
        <w:rPr>
          <w:rFonts w:cs="Arial"/>
          <w:sz w:val="24"/>
        </w:rPr>
      </w:pPr>
    </w:p>
    <w:p w14:paraId="0CFAE50A" w14:textId="3CBEEC8C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3 dijagramom slijeda detaljnije prikazuje postupak prijave korisnika</w:t>
      </w:r>
    </w:p>
    <w:p w14:paraId="16A8FF74" w14:textId="77777777" w:rsidR="00975A56" w:rsidRPr="00116CF3" w:rsidRDefault="00B75EC1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6EF793F5" wp14:editId="048543BE">
            <wp:extent cx="5695950" cy="5977255"/>
            <wp:effectExtent l="0" t="0" r="0" b="444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5719544" cy="600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5EF12DC1" w:rsidR="00B75EC1" w:rsidRPr="00116CF3" w:rsidRDefault="00975A56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3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</w:t>
      </w:r>
      <w:r w:rsidR="008F788B" w:rsidRPr="00116CF3">
        <w:rPr>
          <w:rFonts w:cs="Arial"/>
        </w:rPr>
        <w:t>prijave</w:t>
      </w:r>
      <w:r w:rsidRPr="00116CF3">
        <w:rPr>
          <w:rFonts w:cs="Arial"/>
        </w:rPr>
        <w:t xml:space="preserve"> u sustav</w:t>
      </w:r>
    </w:p>
    <w:p w14:paraId="5846D5B2" w14:textId="0194FEA8" w:rsidR="00B75EC1" w:rsidRPr="00116CF3" w:rsidRDefault="00B75EC1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4BFA223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3080F97D" w14:textId="53CF9DC1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7" w:name="_Toc65748028"/>
      <w:bookmarkStart w:id="28" w:name="_Toc163768785"/>
      <w:r w:rsidRPr="00116CF3">
        <w:rPr>
          <w:rFonts w:ascii="Arial" w:hAnsi="Arial" w:cs="Arial"/>
        </w:rPr>
        <w:t>Slučaj</w:t>
      </w:r>
      <w:r w:rsidR="00686FBD" w:rsidRPr="00116CF3">
        <w:rPr>
          <w:rFonts w:ascii="Arial" w:hAnsi="Arial" w:cs="Arial"/>
        </w:rPr>
        <w:t xml:space="preserve"> uporabe UC3 – </w:t>
      </w:r>
      <w:r w:rsidR="00020222" w:rsidRPr="00116CF3">
        <w:rPr>
          <w:rFonts w:ascii="Arial" w:hAnsi="Arial" w:cs="Arial"/>
        </w:rPr>
        <w:t>Pretraga recepata</w:t>
      </w:r>
      <w:bookmarkEnd w:id="27"/>
      <w:bookmarkEnd w:id="28"/>
    </w:p>
    <w:p w14:paraId="5EEFF27F" w14:textId="77777777" w:rsidR="00686FBD" w:rsidRPr="00116CF3" w:rsidRDefault="00686FBD" w:rsidP="001F4C0E">
      <w:pPr>
        <w:spacing w:line="300" w:lineRule="auto"/>
        <w:rPr>
          <w:rFonts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Naziv </w:t>
            </w:r>
            <w:r w:rsidR="00D04520" w:rsidRPr="00116CF3">
              <w:rPr>
                <w:rFonts w:ascii="Arial" w:hAnsi="Arial" w:cs="Arial"/>
                <w:sz w:val="20"/>
                <w:lang w:val="hr-HR"/>
              </w:rPr>
              <w:t>slučaja</w:t>
            </w:r>
            <w:r w:rsidRPr="00116CF3">
              <w:rPr>
                <w:rFonts w:ascii="Arial" w:hAnsi="Arial" w:cs="Arial"/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116CF3" w:rsidRDefault="00020222" w:rsidP="001F4C0E">
            <w:pPr>
              <w:pStyle w:val="TableCell"/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Pretraga recepata</w:t>
            </w:r>
          </w:p>
        </w:tc>
      </w:tr>
      <w:tr w:rsidR="00686FBD" w:rsidRPr="00116CF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16CF3" w:rsidRDefault="00020222" w:rsidP="001F4C0E">
            <w:pPr>
              <w:pStyle w:val="TableCell"/>
              <w:spacing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:rsidRPr="00116CF3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Pr="00116CF3" w:rsidRDefault="00E62DB0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Uloge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</w:t>
            </w:r>
          </w:p>
        </w:tc>
      </w:tr>
      <w:tr w:rsidR="00686FBD" w:rsidRPr="00116CF3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Pr="00116CF3" w:rsidRDefault="00020222" w:rsidP="001F4C0E">
            <w:pPr>
              <w:pStyle w:val="Footer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:rsidRPr="00116CF3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:rsidRPr="00116CF3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ljučne riječi ili kategorije recepata za pretragu</w:t>
            </w:r>
          </w:p>
        </w:tc>
      </w:tr>
      <w:tr w:rsidR="00686FBD" w:rsidRPr="00116CF3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:rsidRPr="00116CF3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:rsidRPr="00116CF3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:rsidRPr="00116CF3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činje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Završava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:rsidRPr="00116CF3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Pr="00116CF3" w:rsidRDefault="003B5BE8" w:rsidP="001F4C0E">
            <w:pPr>
              <w:pStyle w:val="TableCell"/>
              <w:spacing w:before="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UC5, </w:t>
            </w:r>
            <w:r w:rsidR="003C31E6" w:rsidRPr="00116CF3">
              <w:rPr>
                <w:rFonts w:cs="Arial"/>
                <w:sz w:val="20"/>
                <w:lang w:val="hr-HR"/>
              </w:rPr>
              <w:t>UC</w:t>
            </w:r>
            <w:r w:rsidR="007F3291" w:rsidRPr="00116CF3">
              <w:rPr>
                <w:rFonts w:cs="Arial"/>
                <w:sz w:val="20"/>
                <w:lang w:val="hr-HR"/>
              </w:rPr>
              <w:t>6, UC9</w:t>
            </w:r>
          </w:p>
        </w:tc>
      </w:tr>
      <w:tr w:rsidR="00686FBD" w:rsidRPr="00116CF3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0BFC6324" w14:textId="4C008151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4 dijagramom slijeda detaljnije prikazuje prikaz recepata od strane korisnika</w:t>
      </w:r>
    </w:p>
    <w:p w14:paraId="68BC5174" w14:textId="77777777" w:rsidR="00975A56" w:rsidRPr="00116CF3" w:rsidRDefault="009568FC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718230B9" w:rsidR="009568FC" w:rsidRDefault="00975A5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4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recepta</w:t>
      </w:r>
    </w:p>
    <w:p w14:paraId="0BE1084F" w14:textId="77777777" w:rsidR="00CF18EA" w:rsidRPr="00CF18EA" w:rsidRDefault="00CF18EA" w:rsidP="001F4C0E">
      <w:pPr>
        <w:spacing w:line="300" w:lineRule="auto"/>
      </w:pPr>
    </w:p>
    <w:p w14:paraId="216B6739" w14:textId="41051137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29" w:name="_Toc163768786"/>
      <w:r w:rsidRPr="00116CF3">
        <w:rPr>
          <w:rFonts w:ascii="Arial" w:hAnsi="Arial" w:cs="Arial"/>
        </w:rPr>
        <w:lastRenderedPageBreak/>
        <w:t>Slučaj uporabe UC4 – Admin sustav upravljanja receptima</w:t>
      </w:r>
      <w:bookmarkEnd w:id="29"/>
    </w:p>
    <w:p w14:paraId="3063AE81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Admin sustav upravljanja receptima</w:t>
            </w:r>
          </w:p>
        </w:tc>
      </w:tr>
      <w:tr w:rsidR="003B5BE8" w:rsidRPr="00116CF3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116CF3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</w:t>
            </w:r>
          </w:p>
        </w:tc>
      </w:tr>
      <w:tr w:rsidR="003B5BE8" w:rsidRPr="00116CF3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upravlja receptima </w:t>
            </w:r>
            <w:r w:rsidR="003B5BE8"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16CF3" w:rsidRDefault="001F3327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odabire željeni recept i odabire </w:t>
            </w:r>
            <w:r w:rsidR="007F3291" w:rsidRPr="00116CF3">
              <w:rPr>
                <w:rFonts w:cs="Arial"/>
                <w:sz w:val="20"/>
                <w:szCs w:val="20"/>
              </w:rPr>
              <w:t>(CRUD) svojstva nad receptom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116CF3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</w:t>
            </w:r>
            <w:r w:rsidR="007F3291" w:rsidRPr="00116CF3">
              <w:rPr>
                <w:rFonts w:cs="Arial"/>
                <w:sz w:val="20"/>
                <w:szCs w:val="20"/>
              </w:rPr>
              <w:t xml:space="preserve"> ili brisanje ili ažuriranje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  <w:r w:rsidR="007F3291" w:rsidRPr="00116CF3">
              <w:rPr>
                <w:rFonts w:cs="Arial"/>
                <w:sz w:val="20"/>
                <w:szCs w:val="20"/>
              </w:rPr>
              <w:t>recepata</w:t>
            </w:r>
          </w:p>
        </w:tc>
      </w:tr>
      <w:tr w:rsidR="003B5BE8" w:rsidRPr="00116CF3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48FC71F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116CF3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116CF3" w:rsidRDefault="007F3291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116CF3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3880A237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5DA32FFF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24B97F96" w14:textId="2BECF770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lastRenderedPageBreak/>
        <w:t>Slika 5 dijagramom slijeda detaljnije prikazuje admin sustav upravljanja receptima</w:t>
      </w:r>
      <w:r w:rsidR="00CF18EA">
        <w:rPr>
          <w:rFonts w:cs="Arial"/>
          <w:sz w:val="24"/>
        </w:rPr>
        <w:t>.</w:t>
      </w:r>
    </w:p>
    <w:p w14:paraId="4CEBC667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6C586621" w14:textId="77777777" w:rsidR="00975A56" w:rsidRPr="00116CF3" w:rsidRDefault="00975A56" w:rsidP="001F4C0E">
      <w:pPr>
        <w:keepNext/>
        <w:spacing w:line="300" w:lineRule="auto"/>
        <w:rPr>
          <w:rFonts w:cs="Arial"/>
        </w:rPr>
      </w:pPr>
      <w:commentRangeStart w:id="30"/>
      <w:r w:rsidRPr="00116CF3">
        <w:rPr>
          <w:rFonts w:cs="Arial"/>
          <w:noProof/>
          <w:sz w:val="24"/>
        </w:rPr>
        <w:drawing>
          <wp:inline distT="0" distB="0" distL="0" distR="0" wp14:anchorId="5A72FCF6" wp14:editId="7402457F">
            <wp:extent cx="5760720" cy="4787265"/>
            <wp:effectExtent l="0" t="0" r="0" b="0"/>
            <wp:docPr id="183092649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2649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0"/>
      <w:r w:rsidR="00D22928" w:rsidRPr="00116CF3">
        <w:rPr>
          <w:rStyle w:val="CommentReference"/>
          <w:rFonts w:cs="Arial"/>
        </w:rPr>
        <w:commentReference w:id="30"/>
      </w:r>
    </w:p>
    <w:p w14:paraId="59BBB6E9" w14:textId="6B553D50" w:rsidR="003B5BE8" w:rsidRPr="00116CF3" w:rsidRDefault="00975A56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5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admin sustav upravljanja receptima</w:t>
      </w:r>
    </w:p>
    <w:p w14:paraId="274872DE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36F55AAA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6907A9B" w14:textId="3EFDAE88" w:rsidR="003C31E6" w:rsidRPr="00116CF3" w:rsidRDefault="003C31E6" w:rsidP="001F4C0E">
      <w:pPr>
        <w:pStyle w:val="Heading1"/>
        <w:spacing w:line="300" w:lineRule="auto"/>
        <w:rPr>
          <w:rFonts w:ascii="Arial" w:hAnsi="Arial" w:cs="Arial"/>
        </w:rPr>
      </w:pPr>
      <w:bookmarkStart w:id="31" w:name="_Toc163768787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5</w:t>
      </w:r>
      <w:r w:rsidRPr="00116CF3">
        <w:rPr>
          <w:rFonts w:ascii="Arial" w:hAnsi="Arial" w:cs="Arial"/>
        </w:rPr>
        <w:t xml:space="preserve"> – Dodavanje favorita</w:t>
      </w:r>
      <w:bookmarkEnd w:id="31"/>
    </w:p>
    <w:p w14:paraId="0FBC46FB" w14:textId="77777777" w:rsidR="003C31E6" w:rsidRPr="00116CF3" w:rsidRDefault="003C31E6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116CF3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Dodavanje favorita</w:t>
            </w:r>
          </w:p>
        </w:tc>
      </w:tr>
      <w:tr w:rsidR="003C31E6" w:rsidRPr="00116CF3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 na vlastiti profil zbog lakšeg uvida u iste</w:t>
            </w:r>
          </w:p>
        </w:tc>
      </w:tr>
      <w:tr w:rsidR="003C31E6" w:rsidRPr="00116CF3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C31E6" w:rsidRPr="00116CF3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116CF3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116CF3" w:rsidRDefault="003C31E6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116CF3" w:rsidRDefault="003C31E6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116CF3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 favorita korisniku</w:t>
            </w:r>
          </w:p>
        </w:tc>
      </w:tr>
      <w:tr w:rsidR="003C31E6" w:rsidRPr="00116CF3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258294FE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116CF3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116CF3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3B5BE8" w:rsidRPr="00116CF3">
              <w:rPr>
                <w:rFonts w:cs="Arial"/>
                <w:sz w:val="20"/>
                <w:szCs w:val="20"/>
              </w:rPr>
              <w:t>dodao recept u favorite</w:t>
            </w:r>
          </w:p>
        </w:tc>
      </w:tr>
      <w:tr w:rsidR="003C31E6" w:rsidRPr="00116CF3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7F3291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C31E6" w:rsidRPr="00116CF3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25D5DA" w14:textId="74F925B2" w:rsidR="000D3F26" w:rsidRPr="00116CF3" w:rsidRDefault="00826A47" w:rsidP="001F4C0E">
      <w:pPr>
        <w:keepNext/>
        <w:spacing w:line="300" w:lineRule="auto"/>
        <w:rPr>
          <w:rFonts w:cs="Arial"/>
        </w:rPr>
      </w:pPr>
      <w:commentRangeStart w:id="32"/>
      <w:commentRangeEnd w:id="32"/>
      <w:r w:rsidRPr="00116CF3">
        <w:rPr>
          <w:rStyle w:val="CommentReference"/>
          <w:rFonts w:cs="Arial"/>
        </w:rPr>
        <w:lastRenderedPageBreak/>
        <w:commentReference w:id="32"/>
      </w:r>
    </w:p>
    <w:p w14:paraId="766B1961" w14:textId="1AB3F9F5" w:rsidR="008F788B" w:rsidRPr="00116CF3" w:rsidRDefault="008F788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t>Slika 6 dijagramom aktivnosti prikazuje niz akcija koje se odvijaju prilikom dodavanja favorita od strane korisnika.</w:t>
      </w:r>
      <w:r w:rsidRPr="00116CF3">
        <w:rPr>
          <w:rFonts w:cs="Arial"/>
          <w:noProof/>
          <w:sz w:val="24"/>
        </w:rPr>
        <w:drawing>
          <wp:inline distT="0" distB="0" distL="0" distR="0" wp14:anchorId="33C85253" wp14:editId="6A0B4C72">
            <wp:extent cx="5760720" cy="4542155"/>
            <wp:effectExtent l="0" t="0" r="0" b="0"/>
            <wp:docPr id="340646053" name="Slika 1" descr="Slika na kojoj se prikazuje tekst, dijagram, snimka zaslona, paralel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646053" name="Slika 1" descr="Slika na kojoj se prikazuje tekst, dijagram, snimka zaslona, paralelno&#10;&#10;Opis je automatski generira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469287CC" w:rsidR="000D3F26" w:rsidRPr="00116CF3" w:rsidRDefault="000D3F2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6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dodavanja favorita</w:t>
      </w:r>
    </w:p>
    <w:p w14:paraId="38622BAA" w14:textId="2931E676" w:rsidR="000D3F26" w:rsidRPr="00116CF3" w:rsidRDefault="000D3F26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9FDFE09" w14:textId="76BC21FA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3" w:name="_Toc163768788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6</w:t>
      </w:r>
      <w:r w:rsidRPr="00116CF3">
        <w:rPr>
          <w:rFonts w:ascii="Arial" w:hAnsi="Arial" w:cs="Arial"/>
        </w:rPr>
        <w:t xml:space="preserve"> – Prikaz najpopularnijih recepata</w:t>
      </w:r>
      <w:bookmarkEnd w:id="33"/>
    </w:p>
    <w:p w14:paraId="1007603C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</w:t>
            </w:r>
          </w:p>
        </w:tc>
      </w:tr>
      <w:tr w:rsidR="003B5BE8" w:rsidRPr="00116CF3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116CF3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 na početnoj stranici pretrage recepata</w:t>
            </w:r>
          </w:p>
        </w:tc>
      </w:tr>
      <w:tr w:rsidR="003B5BE8" w:rsidRPr="00116CF3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opis najpopularnijih recepata</w:t>
            </w:r>
          </w:p>
        </w:tc>
      </w:tr>
      <w:tr w:rsidR="003B5BE8" w:rsidRPr="00116CF3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Upit na bazu podataka za </w:t>
            </w:r>
            <w:r w:rsidR="007F3291" w:rsidRPr="00116CF3">
              <w:rPr>
                <w:rFonts w:cs="Arial"/>
                <w:sz w:val="20"/>
                <w:szCs w:val="20"/>
              </w:rPr>
              <w:t>najpopularnijim receptima</w:t>
            </w:r>
          </w:p>
        </w:tc>
      </w:tr>
      <w:tr w:rsidR="003B5BE8" w:rsidRPr="00116CF3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ijalog s listom 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najpopularnijih </w:t>
            </w:r>
            <w:r w:rsidRPr="00116CF3">
              <w:rPr>
                <w:rFonts w:cs="Arial"/>
                <w:sz w:val="20"/>
                <w:szCs w:val="20"/>
              </w:rPr>
              <w:t>recepata mora biti dostupan i funkcionalan unutar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3B5BE8" w:rsidRPr="00116CF3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1A7E8515" w14:textId="77777777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</w:p>
    <w:p w14:paraId="2A74B3B4" w14:textId="58990EA3" w:rsidR="003B5BE8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7 dijagramom slijeda detaljnije prikazuje prikaz najpopularnijih recepata</w:t>
      </w:r>
    </w:p>
    <w:p w14:paraId="77FB3FE1" w14:textId="77777777" w:rsidR="00396A8F" w:rsidRPr="00116CF3" w:rsidRDefault="00396A8F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447958DA" w:rsidR="003B5BE8" w:rsidRPr="00116CF3" w:rsidRDefault="00396A8F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7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najpopularnijih recepata</w:t>
      </w:r>
    </w:p>
    <w:p w14:paraId="24B2C6FA" w14:textId="349CB2DB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4" w:name="_Toc163768789"/>
      <w:r w:rsidRPr="00116CF3">
        <w:rPr>
          <w:rFonts w:ascii="Arial" w:hAnsi="Arial" w:cs="Arial"/>
        </w:rPr>
        <w:t>Slučaj uporabe UC</w:t>
      </w:r>
      <w:r w:rsidR="00FF1BB9" w:rsidRPr="00116CF3">
        <w:rPr>
          <w:rFonts w:ascii="Arial" w:hAnsi="Arial" w:cs="Arial"/>
        </w:rPr>
        <w:t>7</w:t>
      </w:r>
      <w:r w:rsidRPr="00116CF3">
        <w:rPr>
          <w:rFonts w:ascii="Arial" w:hAnsi="Arial" w:cs="Arial"/>
        </w:rPr>
        <w:t xml:space="preserve"> – Preuzimanje pdf recepata</w:t>
      </w:r>
      <w:bookmarkEnd w:id="34"/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uzimanje pdf recepata</w:t>
            </w:r>
          </w:p>
        </w:tc>
      </w:tr>
      <w:tr w:rsidR="003B5BE8" w:rsidRPr="00116CF3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116CF3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uređaj</w:t>
            </w:r>
          </w:p>
        </w:tc>
      </w:tr>
      <w:tr w:rsidR="003B5BE8" w:rsidRPr="00116CF3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116CF3" w:rsidRDefault="003B5BE8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116CF3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lastRenderedPageBreak/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116CF3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AF314B" w:rsidRPr="00116CF3">
              <w:rPr>
                <w:rFonts w:cs="Arial"/>
                <w:sz w:val="20"/>
                <w:szCs w:val="20"/>
              </w:rPr>
              <w:t>preuzeo recept</w:t>
            </w:r>
          </w:p>
        </w:tc>
      </w:tr>
      <w:tr w:rsidR="003B5BE8" w:rsidRPr="00116CF3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AF314B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Pr="00116CF3" w:rsidRDefault="000D3F26" w:rsidP="001F4C0E">
      <w:pPr>
        <w:keepNext/>
        <w:spacing w:line="300" w:lineRule="auto"/>
        <w:rPr>
          <w:rFonts w:cs="Arial"/>
        </w:rPr>
      </w:pPr>
    </w:p>
    <w:p w14:paraId="63602C47" w14:textId="6D1AD6B2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8 dijagramom aktivnosti prikazuje niz akcija koje se odvijaju prilikom preuzimanja recepata u pdf formatu od strane korisnika</w:t>
      </w:r>
    </w:p>
    <w:p w14:paraId="1450998D" w14:textId="77777777" w:rsidR="00396A8F" w:rsidRPr="00116CF3" w:rsidRDefault="00396A8F" w:rsidP="001F4C0E">
      <w:pPr>
        <w:pStyle w:val="Caption"/>
        <w:spacing w:line="300" w:lineRule="auto"/>
        <w:jc w:val="center"/>
        <w:rPr>
          <w:rFonts w:cs="Arial"/>
        </w:rPr>
      </w:pPr>
      <w:commentRangeStart w:id="35"/>
      <w:r w:rsidRPr="00116CF3">
        <w:rPr>
          <w:rFonts w:cs="Arial"/>
          <w:noProof/>
        </w:rPr>
        <w:drawing>
          <wp:inline distT="0" distB="0" distL="0" distR="0" wp14:anchorId="14C08613" wp14:editId="649FDC23">
            <wp:extent cx="5010150" cy="4489915"/>
            <wp:effectExtent l="0" t="0" r="0" b="6350"/>
            <wp:docPr id="119182017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2017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8025" cy="44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5"/>
      <w:r w:rsidR="00D22928" w:rsidRPr="00116CF3">
        <w:rPr>
          <w:rStyle w:val="CommentReference"/>
          <w:rFonts w:cs="Arial"/>
          <w:i w:val="0"/>
          <w:iCs w:val="0"/>
          <w:color w:val="auto"/>
        </w:rPr>
        <w:commentReference w:id="35"/>
      </w:r>
    </w:p>
    <w:p w14:paraId="0057FFC0" w14:textId="6A90F73E" w:rsidR="000D3F26" w:rsidRPr="00116CF3" w:rsidRDefault="000D3F2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8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uzimanja pdf-a</w:t>
      </w:r>
    </w:p>
    <w:p w14:paraId="1F1D673F" w14:textId="77777777" w:rsidR="000D3F26" w:rsidRPr="00116CF3" w:rsidRDefault="000D3F26" w:rsidP="001F4C0E">
      <w:pPr>
        <w:spacing w:line="300" w:lineRule="auto"/>
        <w:rPr>
          <w:rFonts w:cs="Arial"/>
        </w:rPr>
      </w:pPr>
    </w:p>
    <w:p w14:paraId="10C0C833" w14:textId="5F185549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6" w:name="_Toc163768790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8</w:t>
      </w:r>
      <w:r w:rsidRPr="00116CF3">
        <w:rPr>
          <w:rFonts w:ascii="Arial" w:hAnsi="Arial" w:cs="Arial"/>
        </w:rPr>
        <w:t xml:space="preserve"> – </w:t>
      </w:r>
      <w:r w:rsidR="00AF314B" w:rsidRPr="00116CF3">
        <w:rPr>
          <w:rFonts w:ascii="Arial" w:hAnsi="Arial" w:cs="Arial"/>
        </w:rPr>
        <w:t>P</w:t>
      </w:r>
      <w:r w:rsidRPr="00116CF3">
        <w:rPr>
          <w:rFonts w:ascii="Arial" w:hAnsi="Arial" w:cs="Arial"/>
        </w:rPr>
        <w:t>retvorba mjernih jedinica</w:t>
      </w:r>
      <w:bookmarkEnd w:id="36"/>
    </w:p>
    <w:p w14:paraId="4ECD1715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tvorba mjernih jedinica</w:t>
            </w:r>
          </w:p>
        </w:tc>
      </w:tr>
      <w:tr w:rsidR="003B5BE8" w:rsidRPr="00116CF3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116CF3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mjernih jedinica</w:t>
            </w:r>
          </w:p>
        </w:tc>
      </w:tr>
      <w:tr w:rsidR="003B5BE8" w:rsidRPr="00116CF3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116CF3" w:rsidRDefault="003B5BE8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</w:t>
            </w:r>
            <w:r w:rsidR="00AF314B" w:rsidRPr="00116CF3">
              <w:rPr>
                <w:rFonts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116CF3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116CF3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FF1BB9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24230117" w14:textId="53D52A0D" w:rsidR="008B283A" w:rsidRPr="00116CF3" w:rsidRDefault="008B283A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9 dijagramom aktivnosti prikazuje niz akcija koje se odvijaju prilikom pretvorbe mjernih jedinica od strane korisnika.</w:t>
      </w:r>
    </w:p>
    <w:p w14:paraId="6359F93D" w14:textId="77777777" w:rsidR="008B283A" w:rsidRPr="00116CF3" w:rsidRDefault="008B283A" w:rsidP="001F4C0E">
      <w:pPr>
        <w:spacing w:line="300" w:lineRule="auto"/>
        <w:rPr>
          <w:rFonts w:cs="Arial"/>
          <w:sz w:val="24"/>
        </w:rPr>
      </w:pPr>
    </w:p>
    <w:p w14:paraId="5BE010EA" w14:textId="77777777" w:rsidR="00BC5449" w:rsidRPr="00116CF3" w:rsidRDefault="00BC5449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6AF83AEE" wp14:editId="4316489E">
            <wp:extent cx="5760720" cy="6176010"/>
            <wp:effectExtent l="0" t="0" r="0" b="0"/>
            <wp:docPr id="1341043570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04357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79330B12" w:rsidR="00BC5449" w:rsidRPr="00116CF3" w:rsidRDefault="00BC5449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9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tvorbe mjernih jedinica</w:t>
      </w:r>
    </w:p>
    <w:p w14:paraId="70D65479" w14:textId="61CC3707" w:rsidR="00BC5449" w:rsidRPr="00116CF3" w:rsidRDefault="00BC5449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3D0D12C0" w14:textId="087C843E" w:rsidR="00FF1BB9" w:rsidRPr="00116CF3" w:rsidRDefault="00FF1BB9" w:rsidP="001F4C0E">
      <w:pPr>
        <w:pStyle w:val="Heading1"/>
        <w:spacing w:line="300" w:lineRule="auto"/>
        <w:rPr>
          <w:rFonts w:ascii="Arial" w:hAnsi="Arial" w:cs="Arial"/>
        </w:rPr>
      </w:pPr>
      <w:bookmarkStart w:id="37" w:name="_Toc65748029"/>
      <w:bookmarkStart w:id="38" w:name="_Toc163768791"/>
      <w:r w:rsidRPr="00116CF3">
        <w:rPr>
          <w:rFonts w:ascii="Arial" w:hAnsi="Arial" w:cs="Arial"/>
        </w:rPr>
        <w:lastRenderedPageBreak/>
        <w:t>Slučaj uporabe UC9 – Detaljan prikaz recepata</w:t>
      </w:r>
      <w:bookmarkEnd w:id="37"/>
      <w:bookmarkEnd w:id="38"/>
    </w:p>
    <w:p w14:paraId="39951835" w14:textId="77777777" w:rsidR="00FF1BB9" w:rsidRPr="00116CF3" w:rsidRDefault="00FF1BB9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116CF3" w14:paraId="5CE15482" w14:textId="77777777" w:rsidTr="001F4C0E">
        <w:trPr>
          <w:cantSplit/>
          <w:jc w:val="center"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recepata</w:t>
            </w:r>
          </w:p>
        </w:tc>
      </w:tr>
      <w:tr w:rsidR="00FF1BB9" w:rsidRPr="00116CF3" w14:paraId="61D3A42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alaženje detalja pojedinog recepata. </w:t>
            </w:r>
          </w:p>
        </w:tc>
      </w:tr>
      <w:tr w:rsidR="00FF1BB9" w:rsidRPr="00116CF3" w14:paraId="7730FD1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FF1BB9" w:rsidRPr="00116CF3" w14:paraId="39E82F44" w14:textId="77777777" w:rsidTr="001F4C0E">
        <w:trPr>
          <w:cantSplit/>
          <w:trHeight w:val="648"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gled detalja recepata u ponudi.</w:t>
            </w:r>
          </w:p>
        </w:tc>
      </w:tr>
      <w:tr w:rsidR="00FF1BB9" w:rsidRPr="00116CF3" w14:paraId="48F84A1E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116CF3" w14:paraId="72BBC4B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4DADA53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3317F77B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F8C668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1200460F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116CF3" w14:paraId="6656C76F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57E5AF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116CF3" w14:paraId="618A4834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116CF3" w14:paraId="70201D00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nije našao željeni proizvod ili informacije te ponovno</w:t>
            </w:r>
            <w:r w:rsidR="003431E2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>započinje pretragu</w:t>
            </w:r>
          </w:p>
        </w:tc>
      </w:tr>
      <w:tr w:rsidR="00FF1BB9" w:rsidRPr="00116CF3" w14:paraId="6BB709DD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, UC7, UC5</w:t>
            </w:r>
          </w:p>
        </w:tc>
      </w:tr>
      <w:tr w:rsidR="00FF1BB9" w:rsidRPr="00116CF3" w14:paraId="47A952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776673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77FC204C" w14:textId="14A16A9A" w:rsidR="008B283A" w:rsidRPr="00116CF3" w:rsidRDefault="008B283A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</w:rPr>
        <w:lastRenderedPageBreak/>
        <w:t>Slika 10 dijagramom slijeda detaljnije prikazuje postupak detaljnog prikaza recepta</w:t>
      </w:r>
    </w:p>
    <w:p w14:paraId="0D265FEA" w14:textId="4E002E46" w:rsidR="007F136B" w:rsidRPr="00116CF3" w:rsidRDefault="007F136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5888EA7A" w:rsidR="00FF1BB9" w:rsidRPr="00116CF3" w:rsidRDefault="007F136B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10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</w:t>
      </w:r>
      <w:r w:rsidR="00D22928" w:rsidRPr="00116CF3">
        <w:rPr>
          <w:rFonts w:cs="Arial"/>
        </w:rPr>
        <w:t>d</w:t>
      </w:r>
      <w:r w:rsidRPr="00116CF3">
        <w:rPr>
          <w:rFonts w:cs="Arial"/>
        </w:rPr>
        <w:t>etaljan prikaz recepta</w:t>
      </w:r>
    </w:p>
    <w:p w14:paraId="4D9A9E2F" w14:textId="5DF84AF8" w:rsidR="007F136B" w:rsidRPr="001F4C0E" w:rsidRDefault="001F4C0E" w:rsidP="001F4C0E">
      <w:pPr>
        <w:pStyle w:val="Heading1"/>
      </w:pPr>
      <w:r w:rsidRPr="00116CF3">
        <w:t>Dodatni opis sustava</w:t>
      </w:r>
    </w:p>
    <w:p w14:paraId="62228928" w14:textId="77777777" w:rsidR="009E2DFE" w:rsidRPr="00116CF3" w:rsidRDefault="009E2DFE" w:rsidP="001F4C0E">
      <w:pPr>
        <w:spacing w:after="0" w:line="300" w:lineRule="auto"/>
        <w:jc w:val="both"/>
        <w:rPr>
          <w:rFonts w:cs="Arial"/>
          <w:sz w:val="24"/>
        </w:rPr>
      </w:pPr>
      <w:bookmarkStart w:id="39" w:name="_Toc65748024"/>
      <w:r w:rsidRPr="00116CF3">
        <w:rPr>
          <w:rFonts w:cs="Arial"/>
          <w:sz w:val="24"/>
        </w:rPr>
        <w:t xml:space="preserve">Dodatni zahtjevi na predviđeni sustav uključuju: </w:t>
      </w:r>
    </w:p>
    <w:p w14:paraId="61F4AFF3" w14:textId="1DC6E764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 w:rsidRPr="00116CF3">
        <w:rPr>
          <w:rFonts w:cs="Arial"/>
          <w:sz w:val="24"/>
        </w:rPr>
        <w:t>tri</w:t>
      </w:r>
      <w:r w:rsidRPr="00116CF3">
        <w:rPr>
          <w:rFonts w:cs="Arial"/>
          <w:sz w:val="24"/>
        </w:rPr>
        <w:t xml:space="preserve"> do</w:t>
      </w:r>
      <w:r w:rsidR="007720B8" w:rsidRPr="00116CF3">
        <w:rPr>
          <w:rFonts w:cs="Arial"/>
          <w:sz w:val="24"/>
        </w:rPr>
        <w:t xml:space="preserve"> četiri</w:t>
      </w:r>
      <w:r w:rsidRPr="00116CF3">
        <w:rPr>
          <w:rFonts w:cs="Arial"/>
          <w:sz w:val="24"/>
        </w:rPr>
        <w:t xml:space="preserve"> klika mišem. </w:t>
      </w:r>
    </w:p>
    <w:p w14:paraId="030EF71D" w14:textId="7A84ECA5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116CF3" w:rsidRDefault="00D81E3A" w:rsidP="001F4C0E">
      <w:pPr>
        <w:spacing w:after="0" w:line="300" w:lineRule="auto"/>
        <w:rPr>
          <w:rFonts w:cs="Arial"/>
          <w:sz w:val="24"/>
          <w:highlight w:val="cyan"/>
        </w:rPr>
      </w:pPr>
    </w:p>
    <w:p w14:paraId="2FDFFDDF" w14:textId="3C8BD5C8" w:rsidR="00C4142F" w:rsidRPr="00C4142F" w:rsidRDefault="00D81E3A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63B4D0AA" w14:textId="1977581D" w:rsidR="00C4142F" w:rsidRPr="00C4142F" w:rsidRDefault="00686FB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0" w:name="_Toc163768793"/>
      <w:r w:rsidRPr="00116CF3">
        <w:rPr>
          <w:rFonts w:ascii="Arial" w:hAnsi="Arial" w:cs="Arial"/>
        </w:rPr>
        <w:lastRenderedPageBreak/>
        <w:t>Arhitektura sustava programske potpore</w:t>
      </w:r>
      <w:bookmarkEnd w:id="39"/>
      <w:bookmarkEnd w:id="40"/>
    </w:p>
    <w:p w14:paraId="635F8832" w14:textId="77777777" w:rsidR="00791515" w:rsidRPr="00116CF3" w:rsidRDefault="00791515" w:rsidP="001F4C0E">
      <w:pPr>
        <w:spacing w:after="160" w:line="300" w:lineRule="auto"/>
        <w:jc w:val="both"/>
        <w:rPr>
          <w:rFonts w:cs="Arial"/>
        </w:rPr>
      </w:pPr>
    </w:p>
    <w:p w14:paraId="2007E1E8" w14:textId="6FA6981C" w:rsidR="008B283A" w:rsidRPr="00116CF3" w:rsidRDefault="008B283A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1.  daje prikaz arhitekture povezanosti podsustava koji čine web aplikaciju pretrage recepata</w:t>
      </w:r>
    </w:p>
    <w:p w14:paraId="20836A19" w14:textId="54650BD8" w:rsidR="00995E25" w:rsidRPr="00116CF3" w:rsidRDefault="00995E25" w:rsidP="001F4C0E">
      <w:pPr>
        <w:keepNext/>
        <w:spacing w:after="0" w:line="300" w:lineRule="auto"/>
        <w:jc w:val="center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3FE54616" wp14:editId="36E5100E">
            <wp:extent cx="4657725" cy="2741135"/>
            <wp:effectExtent l="0" t="0" r="0" b="2540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1416" cy="274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91F5" w14:textId="616587D4" w:rsidR="00995E25" w:rsidRPr="00116CF3" w:rsidRDefault="00995E25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11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Arhitektura povezanosti podsustava pregleda recepata</w:t>
      </w:r>
    </w:p>
    <w:p w14:paraId="67E38983" w14:textId="436683CB" w:rsidR="00995E25" w:rsidRPr="00116CF3" w:rsidRDefault="00995E25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</w:t>
      </w:r>
      <w:r w:rsidR="00CF18EA">
        <w:rPr>
          <w:rFonts w:cs="Arial"/>
          <w:sz w:val="24"/>
          <w:szCs w:val="24"/>
        </w:rPr>
        <w:t>2</w:t>
      </w:r>
      <w:r w:rsidRPr="00116CF3">
        <w:rPr>
          <w:rFonts w:cs="Arial"/>
          <w:sz w:val="24"/>
          <w:szCs w:val="24"/>
        </w:rPr>
        <w:t>. prikazuje opis entiteta korisnika koji može biti različitog tipa, odnosno imati različite razine pristupa: administrator i korisnik. Korisnik je opisan s nizom atributa koji ga jedinstveno identificiraju unutar sustava.</w:t>
      </w:r>
    </w:p>
    <w:p w14:paraId="0A9E8B10" w14:textId="77777777" w:rsidR="00BC3686" w:rsidRPr="00116CF3" w:rsidRDefault="00BC3686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68F9D2AF" wp14:editId="79DCE2D8">
            <wp:extent cx="4019550" cy="2909655"/>
            <wp:effectExtent l="0" t="0" r="0" b="508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5424" cy="291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DFA5" w14:textId="54917ED9" w:rsidR="00CF18EA" w:rsidRDefault="00BC368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12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opis entiteta korisnika</w:t>
      </w:r>
    </w:p>
    <w:p w14:paraId="777FFCA1" w14:textId="4E844C26" w:rsidR="00CF18EA" w:rsidRPr="00CF18EA" w:rsidRDefault="00CF18EA" w:rsidP="001F4C0E">
      <w:pPr>
        <w:spacing w:line="300" w:lineRule="auto"/>
        <w:jc w:val="both"/>
        <w:rPr>
          <w:rFonts w:cs="Arial"/>
          <w:noProof/>
          <w:sz w:val="24"/>
          <w:szCs w:val="24"/>
        </w:rPr>
      </w:pPr>
      <w:r w:rsidRPr="00CF18EA">
        <w:rPr>
          <w:rFonts w:cs="Arial"/>
          <w:noProof/>
          <w:sz w:val="24"/>
          <w:szCs w:val="24"/>
        </w:rPr>
        <w:lastRenderedPageBreak/>
        <w:t>Slika 1</w:t>
      </w:r>
      <w:r>
        <w:rPr>
          <w:rFonts w:cs="Arial"/>
          <w:noProof/>
          <w:sz w:val="24"/>
          <w:szCs w:val="24"/>
        </w:rPr>
        <w:t>3</w:t>
      </w:r>
      <w:r w:rsidRPr="00CF18EA">
        <w:rPr>
          <w:rFonts w:cs="Arial"/>
          <w:noProof/>
          <w:sz w:val="24"/>
          <w:szCs w:val="24"/>
        </w:rPr>
        <w:t xml:space="preserve"> prikazuje arhitekturu programske potpore web aplikacije pregleda recepata</w:t>
      </w:r>
    </w:p>
    <w:p w14:paraId="009A22F4" w14:textId="70368B04" w:rsidR="00CF18EA" w:rsidRDefault="00CF18EA" w:rsidP="001F4C0E">
      <w:pPr>
        <w:spacing w:line="300" w:lineRule="auto"/>
      </w:pPr>
      <w:r>
        <w:rPr>
          <w:noProof/>
        </w:rPr>
        <w:drawing>
          <wp:inline distT="0" distB="0" distL="0" distR="0" wp14:anchorId="4BDD8019" wp14:editId="11F63FDB">
            <wp:extent cx="5760720" cy="3089091"/>
            <wp:effectExtent l="0" t="0" r="0" b="0"/>
            <wp:docPr id="573647112" name="Slika 1" descr="Slika na kojoj se prikazuje tekst, snimka zaslona, softver, Ikona na računalu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47112" name="Slika 1" descr="Slika na kojoj se prikazuje tekst, snimka zaslona, softver, Ikona na računalu&#10;&#10;Opis je automatski generiran"/>
                    <pic:cNvPicPr/>
                  </pic:nvPicPr>
                  <pic:blipFill rotWithShape="1">
                    <a:blip r:embed="rId27"/>
                    <a:srcRect l="59359" t="69758" r="17328" b="15427"/>
                    <a:stretch/>
                  </pic:blipFill>
                  <pic:spPr bwMode="auto">
                    <a:xfrm>
                      <a:off x="0" y="0"/>
                      <a:ext cx="5760720" cy="308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BA03" w14:textId="65906452" w:rsidR="00995E25" w:rsidRPr="00CF18EA" w:rsidRDefault="00CF18EA" w:rsidP="001F4C0E">
      <w:pPr>
        <w:pStyle w:val="Caption"/>
        <w:spacing w:line="300" w:lineRule="auto"/>
        <w:jc w:val="center"/>
        <w:rPr>
          <w:rFonts w:cs="Arial"/>
        </w:rPr>
      </w:pPr>
      <w:r w:rsidRPr="00CF18EA">
        <w:rPr>
          <w:rFonts w:cs="Arial"/>
        </w:rPr>
        <w:t xml:space="preserve">Slika </w:t>
      </w:r>
      <w:r w:rsidRPr="00CF18EA">
        <w:rPr>
          <w:rFonts w:cs="Arial"/>
        </w:rPr>
        <w:fldChar w:fldCharType="begin"/>
      </w:r>
      <w:r w:rsidRPr="00CF18EA">
        <w:rPr>
          <w:rFonts w:cs="Arial"/>
        </w:rPr>
        <w:instrText xml:space="preserve"> SEQ Slika \* ARABIC </w:instrText>
      </w:r>
      <w:r w:rsidRPr="00CF18EA">
        <w:rPr>
          <w:rFonts w:cs="Arial"/>
        </w:rPr>
        <w:fldChar w:fldCharType="separate"/>
      </w:r>
      <w:r w:rsidR="00B57118">
        <w:rPr>
          <w:rFonts w:cs="Arial"/>
          <w:noProof/>
        </w:rPr>
        <w:t>13</w:t>
      </w:r>
      <w:r w:rsidRPr="00CF18EA">
        <w:rPr>
          <w:rFonts w:cs="Arial"/>
        </w:rPr>
        <w:fldChar w:fldCharType="end"/>
      </w:r>
      <w:r w:rsidRPr="00CF18EA">
        <w:rPr>
          <w:rFonts w:cs="Arial"/>
        </w:rPr>
        <w:t>. Prikaz arhitekture programske potpore</w:t>
      </w:r>
    </w:p>
    <w:p w14:paraId="25577D90" w14:textId="162858BD" w:rsidR="005059C7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 xml:space="preserve">Frontend (Angular) dio aplikacije predstavlja prezentacijski sloj aplikacije. </w:t>
      </w:r>
      <w:r w:rsidRPr="005059C7">
        <w:t>Ovdje se obrađuju korisnički zahtjevi, provjeravaju se i obrađuju dobiveni podaci te se prosljeđuju u logički sloj.</w:t>
      </w:r>
      <w:r>
        <w:rPr>
          <w:rFonts w:cs="Arial"/>
        </w:rPr>
        <w:t xml:space="preserve"> </w:t>
      </w:r>
    </w:p>
    <w:p w14:paraId="7B60B244" w14:textId="7EF3C73D" w:rsidR="00CF18EA" w:rsidRPr="00CF18EA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>Backend (ASP.NET</w:t>
      </w:r>
      <w:r w:rsidR="00067129">
        <w:rPr>
          <w:rFonts w:cs="Arial"/>
        </w:rPr>
        <w:t xml:space="preserve"> Core</w:t>
      </w:r>
      <w:r>
        <w:rPr>
          <w:rFonts w:cs="Arial"/>
        </w:rPr>
        <w:t>) dio aplikacije</w:t>
      </w:r>
      <w:r w:rsidRPr="005059C7">
        <w:rPr>
          <w:rFonts w:cs="Arial"/>
        </w:rPr>
        <w:t xml:space="preserve"> </w:t>
      </w:r>
      <w:r>
        <w:rPr>
          <w:rFonts w:cs="Arial"/>
        </w:rPr>
        <w:t xml:space="preserve">predstavlja </w:t>
      </w:r>
      <w:r>
        <w:rPr>
          <w:rFonts w:cs="Arial"/>
        </w:rPr>
        <w:t>logički</w:t>
      </w:r>
      <w:r>
        <w:rPr>
          <w:rFonts w:cs="Arial"/>
        </w:rPr>
        <w:t xml:space="preserve"> sloj aplikacije</w:t>
      </w:r>
      <w:r>
        <w:rPr>
          <w:rFonts w:cs="Arial"/>
        </w:rPr>
        <w:t>. Ovaj sloj sadrži logiku kojom se podatci dobiveni od prezentacijskog sloja dohvaćaju iz baze podataka (SQLite) i obrađuju.</w:t>
      </w:r>
    </w:p>
    <w:p w14:paraId="71E4211D" w14:textId="1BE751B8" w:rsidR="00CF18EA" w:rsidRDefault="00CF18EA" w:rsidP="001F4C0E">
      <w:pPr>
        <w:spacing w:line="300" w:lineRule="auto"/>
        <w:jc w:val="both"/>
        <w:rPr>
          <w:rFonts w:cs="Arial"/>
          <w:sz w:val="24"/>
          <w:szCs w:val="24"/>
          <w:highlight w:val="cyan"/>
        </w:rPr>
      </w:pPr>
      <w:r w:rsidRPr="00CF18EA">
        <w:rPr>
          <w:rFonts w:cs="Arial"/>
          <w:sz w:val="24"/>
          <w:szCs w:val="24"/>
          <w:highlight w:val="cyan"/>
        </w:rPr>
        <w:t>Ovdje se nastavlja s dokumentom projekta: treba najprije skicirati postignutu arhitekturu programske potpore. U tu svrhu može se grafički prikazati dijelove arhitekture i njihovu povezanost prema nekom postojećem ili novorazvijenom slučaju i dati kratki opis raspodjele funkcionalnosti po dijelovima sustava. Mogu se prenijeti grafički prikazi iz dokumenta DD.04 - Programska arhitektura i DFD.docx koji je zadan u okviru predmeta „Programskog inženjerstva u otvorenim sustavima“ ili se to napisati na drugi pregledan način.</w:t>
      </w:r>
    </w:p>
    <w:p w14:paraId="02308EEA" w14:textId="149DD608" w:rsidR="00CF18EA" w:rsidRPr="00CF18EA" w:rsidRDefault="00CF18EA" w:rsidP="001F4C0E">
      <w:pPr>
        <w:spacing w:after="0" w:line="300" w:lineRule="auto"/>
        <w:rPr>
          <w:rFonts w:cs="Arial"/>
          <w:sz w:val="24"/>
          <w:szCs w:val="24"/>
          <w:highlight w:val="cyan"/>
        </w:rPr>
      </w:pPr>
      <w:r>
        <w:rPr>
          <w:rFonts w:cs="Arial"/>
          <w:sz w:val="24"/>
          <w:szCs w:val="24"/>
          <w:highlight w:val="cyan"/>
        </w:rPr>
        <w:br w:type="page"/>
      </w:r>
    </w:p>
    <w:p w14:paraId="5B953837" w14:textId="39222E2C" w:rsidR="00C4142F" w:rsidRDefault="00CF18EA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1" w:name="_Toc163768794"/>
      <w:r>
        <w:rPr>
          <w:rFonts w:ascii="Arial" w:hAnsi="Arial" w:cs="Arial"/>
        </w:rPr>
        <w:lastRenderedPageBreak/>
        <w:t>Opis modela i baze podataka</w:t>
      </w:r>
      <w:bookmarkEnd w:id="41"/>
    </w:p>
    <w:p w14:paraId="53678A41" w14:textId="77777777" w:rsidR="00CF18EA" w:rsidRDefault="00CF18EA" w:rsidP="001F4C0E">
      <w:pPr>
        <w:keepNext/>
        <w:spacing w:line="300" w:lineRule="auto"/>
        <w:jc w:val="both"/>
        <w:rPr>
          <w:rFonts w:cs="Arial"/>
        </w:rPr>
      </w:pPr>
    </w:p>
    <w:p w14:paraId="446A26E5" w14:textId="2DC9A5DE" w:rsidR="00CF18EA" w:rsidRPr="00116CF3" w:rsidRDefault="00CF18EA" w:rsidP="001F4C0E">
      <w:pPr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  <w:szCs w:val="24"/>
        </w:rPr>
        <w:t>Slika 1</w:t>
      </w:r>
      <w:r>
        <w:rPr>
          <w:rFonts w:cs="Arial"/>
          <w:sz w:val="24"/>
          <w:szCs w:val="24"/>
        </w:rPr>
        <w:t>4</w:t>
      </w:r>
      <w:r w:rsidRPr="00116CF3">
        <w:rPr>
          <w:rFonts w:cs="Arial"/>
          <w:sz w:val="24"/>
          <w:szCs w:val="24"/>
        </w:rPr>
        <w:t xml:space="preserve"> prikazuje temeljni podatkovni model koji se sastoji od razreda koji predstavljaju entitete vezane uz domenu pretrage recepata.</w:t>
      </w:r>
    </w:p>
    <w:p w14:paraId="32740B96" w14:textId="77777777" w:rsidR="00CF18EA" w:rsidRDefault="00CF18EA" w:rsidP="001F4C0E">
      <w:pPr>
        <w:keepNext/>
        <w:spacing w:line="300" w:lineRule="auto"/>
        <w:jc w:val="center"/>
        <w:rPr>
          <w:rFonts w:cs="Arial"/>
        </w:rPr>
      </w:pPr>
    </w:p>
    <w:p w14:paraId="684C6B42" w14:textId="462FCA63" w:rsidR="00CF18EA" w:rsidRPr="00116CF3" w:rsidRDefault="00CF18EA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79A66B20" wp14:editId="00689F25">
            <wp:extent cx="4333538" cy="3133725"/>
            <wp:effectExtent l="0" t="0" r="0" b="0"/>
            <wp:docPr id="135383199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Slika 1" descr="Slika na kojoj se prikazuje tekst, snimka zaslona, Font, broj&#10;&#10;Opis je automatski generira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9BF2" w14:textId="33E37454" w:rsidR="00081E22" w:rsidRDefault="00CF18EA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B57118">
        <w:rPr>
          <w:rFonts w:cs="Arial"/>
          <w:noProof/>
        </w:rPr>
        <w:t>14</w:t>
      </w:r>
      <w:r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Podatkovni model sustava za pretragu recepata</w:t>
      </w:r>
    </w:p>
    <w:p w14:paraId="76C63F54" w14:textId="77777777" w:rsidR="00081E22" w:rsidRPr="00081E22" w:rsidRDefault="00081E22" w:rsidP="001F4C0E">
      <w:pPr>
        <w:spacing w:line="300" w:lineRule="auto"/>
      </w:pPr>
    </w:p>
    <w:p w14:paraId="57A137C1" w14:textId="77777777" w:rsidR="00081E22" w:rsidRPr="00081E22" w:rsidRDefault="00081E22" w:rsidP="001F4C0E">
      <w:pPr>
        <w:tabs>
          <w:tab w:val="left" w:pos="3478"/>
        </w:tabs>
        <w:spacing w:line="300" w:lineRule="auto"/>
        <w:jc w:val="both"/>
        <w:rPr>
          <w:rFonts w:cs="Arial"/>
          <w:noProof/>
          <w:sz w:val="24"/>
          <w:szCs w:val="24"/>
          <w:lang w:val="en-US"/>
        </w:rPr>
      </w:pPr>
      <w:r w:rsidRPr="00081E22">
        <w:rPr>
          <w:rFonts w:cs="Arial"/>
          <w:noProof/>
          <w:sz w:val="24"/>
          <w:szCs w:val="24"/>
          <w:lang w:val="en-US"/>
        </w:rPr>
        <w:t>Baza podataka aplikacije SQLite sadrži podatke o korisnicima i receptima. To uključuje korisničke podatke te recepte kao i  određene favorite samih korisnika. Recepti favoriti se vežu sa korisnicima preko ID-a. Na slici ispod se nalazi dijagram baze.</w:t>
      </w:r>
    </w:p>
    <w:p w14:paraId="1B2B5B4F" w14:textId="77777777" w:rsidR="00081E22" w:rsidRDefault="00081E22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75D01B83" w14:textId="5DBF9E5E" w:rsidR="00081E22" w:rsidRDefault="00081E22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2" w:name="_Toc163768795"/>
      <w:r>
        <w:rPr>
          <w:rFonts w:ascii="Arial" w:hAnsi="Arial" w:cs="Arial"/>
        </w:rPr>
        <w:lastRenderedPageBreak/>
        <w:t>Opis implementacije</w:t>
      </w:r>
      <w:bookmarkEnd w:id="42"/>
    </w:p>
    <w:p w14:paraId="03A18022" w14:textId="77777777" w:rsidR="00067129" w:rsidRDefault="00067129" w:rsidP="001F4C0E">
      <w:pPr>
        <w:spacing w:after="160" w:line="300" w:lineRule="auto"/>
        <w:jc w:val="both"/>
        <w:rPr>
          <w:rFonts w:cs="Arial"/>
          <w:sz w:val="24"/>
          <w:szCs w:val="24"/>
          <w:highlight w:val="cyan"/>
        </w:rPr>
      </w:pPr>
    </w:p>
    <w:p w14:paraId="6A360997" w14:textId="3F2A6F1D" w:rsidR="00067129" w:rsidRDefault="00067129" w:rsidP="00067129">
      <w:r w:rsidRPr="00067129">
        <w:t>Programski kôd razvijen je u programskom jeziku</w:t>
      </w:r>
      <w:r>
        <w:t xml:space="preserve"> C# u programskom okviru ASP.NET Core. Također je korištena biblioteka EntityFramework za generiranje tablica i dohvaćanje podataka iz baze SQLite. </w:t>
      </w:r>
    </w:p>
    <w:p w14:paraId="50881439" w14:textId="31D3DEE2" w:rsidR="00067129" w:rsidRDefault="00067129" w:rsidP="00067129"/>
    <w:p w14:paraId="6F560EA4" w14:textId="77777777" w:rsidR="00B57118" w:rsidRDefault="00023A9C" w:rsidP="00B57118">
      <w:pPr>
        <w:keepNext/>
      </w:pPr>
      <w:r w:rsidRPr="00023A9C">
        <w:drawing>
          <wp:inline distT="0" distB="0" distL="0" distR="0" wp14:anchorId="4557F51A" wp14:editId="396201FC">
            <wp:extent cx="5760720" cy="1869440"/>
            <wp:effectExtent l="0" t="0" r="0" b="0"/>
            <wp:docPr id="67412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121838" name="Picture 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A6226" w14:textId="3666DECD" w:rsidR="00023A9C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>. Dijagram klasa 1. dio („model“)</w:t>
      </w:r>
    </w:p>
    <w:p w14:paraId="627344AB" w14:textId="77777777" w:rsidR="00B57118" w:rsidRDefault="00067129" w:rsidP="00B57118">
      <w:pPr>
        <w:keepNext/>
      </w:pPr>
      <w:r w:rsidRPr="00067129">
        <w:drawing>
          <wp:inline distT="0" distB="0" distL="0" distR="0" wp14:anchorId="6D3E6B75" wp14:editId="2DE38F29">
            <wp:extent cx="5760720" cy="1838960"/>
            <wp:effectExtent l="0" t="0" r="0" b="8890"/>
            <wp:docPr id="1556001563" name="Picture 1" descr="A diagram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001563" name="Picture 1" descr="A diagram of a company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6BB" w14:textId="0E37C94B" w:rsidR="00067129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6</w:t>
      </w:r>
      <w:r>
        <w:fldChar w:fldCharType="end"/>
      </w:r>
      <w:r>
        <w:t xml:space="preserve">. Dijagram klasa 2. dio </w:t>
      </w:r>
      <w:r>
        <w:t>(„</w:t>
      </w:r>
      <w:r>
        <w:t>repository</w:t>
      </w:r>
      <w:r>
        <w:t>“)</w:t>
      </w:r>
    </w:p>
    <w:p w14:paraId="14447E1E" w14:textId="77777777" w:rsidR="00B57118" w:rsidRDefault="00067129" w:rsidP="00B57118">
      <w:pPr>
        <w:keepNext/>
      </w:pPr>
      <w:r w:rsidRPr="00067129">
        <w:drawing>
          <wp:inline distT="0" distB="0" distL="0" distR="0" wp14:anchorId="3D764AC2" wp14:editId="22271945">
            <wp:extent cx="5760720" cy="1029970"/>
            <wp:effectExtent l="0" t="0" r="0" b="0"/>
            <wp:docPr id="2109125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12523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550E" w14:textId="6B5BF9C4" w:rsidR="00067129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7</w:t>
      </w:r>
      <w:r>
        <w:fldChar w:fldCharType="end"/>
      </w:r>
      <w:r>
        <w:t xml:space="preserve">. Dijagram klasa 3. dio </w:t>
      </w:r>
      <w:r>
        <w:t>(„</w:t>
      </w:r>
      <w:r>
        <w:t>controller</w:t>
      </w:r>
      <w:r>
        <w:t>“)</w:t>
      </w:r>
    </w:p>
    <w:p w14:paraId="200FD780" w14:textId="5BE433EF" w:rsidR="00081E22" w:rsidRPr="00B57118" w:rsidRDefault="00B57118" w:rsidP="00B57118">
      <w:r>
        <w:t xml:space="preserve">Slike 15, 16 i 17 prikazuju dijagram klasa implementacije. </w:t>
      </w:r>
      <w:r w:rsidR="00023A9C">
        <w:t xml:space="preserve">Implementacija je podijeljena na tri dijela za svaku vrstu podataka: „model“, „repository“ i „controller“. Npr. Za recepte: u „model“ dijelu postoje klase Recipe koja predstavlja recept s podatcima koji se spremaju u bazu i RecipeCreateUpdateDTO klasa koja sadrži podatke koji su potrebni za kreiranje ili ažuriranje </w:t>
      </w:r>
      <w:r w:rsidR="00023A9C">
        <w:lastRenderedPageBreak/>
        <w:t xml:space="preserve">recepta. U „repository“ dijelu je sučelje IRecipeRepository koje sadrži apstraktne metode potrebne za funkcije kao što su kreiranje recepta, </w:t>
      </w:r>
      <w:r w:rsidR="00023A9C">
        <w:t>ažuriranje</w:t>
      </w:r>
      <w:r w:rsidR="00023A9C">
        <w:t>, bristanje i</w:t>
      </w:r>
      <w:r w:rsidR="00023A9C">
        <w:t xml:space="preserve"> </w:t>
      </w:r>
      <w:r w:rsidR="00023A9C">
        <w:t>dohvaćanje iz baze.</w:t>
      </w:r>
      <w:r>
        <w:t xml:space="preserve"> Ovdje je još i RecipeRepository klasa koja implementira to sučelje. Ovaj dio aplikacije koristi objekt klase AppDbContext koji služi za pristup bazi podataka.</w:t>
      </w:r>
      <w:r w:rsidR="00023A9C">
        <w:t xml:space="preserve"> U „controller“ dijelu je RecipeController klasa koja obrađuje zahtjev dobiven od frontenda i poziva potrebne metode „repository“ dijela. Također imamo i pomoćn</w:t>
      </w:r>
      <w:r>
        <w:t>u</w:t>
      </w:r>
      <w:r w:rsidR="00023A9C">
        <w:t xml:space="preserve"> klas</w:t>
      </w:r>
      <w:r>
        <w:t xml:space="preserve">u </w:t>
      </w:r>
      <w:r w:rsidR="00023A9C">
        <w:t>UnitUtil</w:t>
      </w:r>
      <w:r>
        <w:t xml:space="preserve"> koja sadrži metode za pretvorbu mjernih jedinica.</w:t>
      </w:r>
    </w:p>
    <w:p w14:paraId="4FD02EA5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p w14:paraId="3A86DF65" w14:textId="2568415B" w:rsidR="00081E22" w:rsidRPr="00081E22" w:rsidRDefault="00081E22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3" w:name="_Toc163768796"/>
      <w:r w:rsidRPr="00081E22">
        <w:rPr>
          <w:rFonts w:ascii="Arial" w:hAnsi="Arial" w:cs="Arial"/>
        </w:rPr>
        <w:t>Razrada implementacije</w:t>
      </w:r>
      <w:bookmarkEnd w:id="43"/>
    </w:p>
    <w:p w14:paraId="373F678A" w14:textId="77777777" w:rsidR="00081E22" w:rsidRPr="00081E22" w:rsidRDefault="00081E22" w:rsidP="001F4C0E">
      <w:pPr>
        <w:spacing w:line="300" w:lineRule="auto"/>
        <w:rPr>
          <w:rFonts w:cs="Arial"/>
        </w:rPr>
      </w:pPr>
    </w:p>
    <w:p w14:paraId="7FC009BB" w14:textId="7167F0A9" w:rsidR="00081E22" w:rsidRPr="00081E22" w:rsidRDefault="00081E22" w:rsidP="001F4C0E">
      <w:pPr>
        <w:spacing w:line="300" w:lineRule="auto"/>
        <w:rPr>
          <w:rFonts w:cs="Arial"/>
          <w:sz w:val="24"/>
          <w:szCs w:val="24"/>
        </w:rPr>
      </w:pPr>
      <w:r w:rsidRPr="00081E22">
        <w:rPr>
          <w:rFonts w:cs="Arial"/>
          <w:sz w:val="24"/>
          <w:szCs w:val="24"/>
        </w:rPr>
        <w:t xml:space="preserve">Implementacija se dodatno razrađuje </w:t>
      </w:r>
      <w:r>
        <w:rPr>
          <w:rFonts w:cs="Arial"/>
          <w:sz w:val="24"/>
          <w:szCs w:val="24"/>
        </w:rPr>
        <w:t>i zaključno opisuje s nekoliko dijagrama sa sljedećim sadržajima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80"/>
        <w:gridCol w:w="2239"/>
        <w:gridCol w:w="6462"/>
      </w:tblGrid>
      <w:tr w:rsidR="00081E22" w:rsidRPr="00116CF3" w14:paraId="238139D1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E89E0" w14:textId="0415C19A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Poglavlje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C1C83" w14:textId="0D9D99BE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Vrsta dijagra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BE81AB" w14:textId="1B5452FE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  <w:r>
              <w:rPr>
                <w:rFonts w:ascii="Arial" w:hAnsi="Arial" w:cs="Arial"/>
                <w:b/>
                <w:i/>
                <w:lang w:val="hr-HR"/>
              </w:rPr>
              <w:t xml:space="preserve"> sadržaja dijagrama(što prikazuje)</w:t>
            </w:r>
          </w:p>
        </w:tc>
      </w:tr>
      <w:tr w:rsidR="00081E22" w:rsidRPr="00116CF3" w14:paraId="7E4204FE" w14:textId="77777777" w:rsidTr="00081E22">
        <w:trPr>
          <w:trHeight w:val="248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F93BF59" w14:textId="0213FC89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1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208A8E" w14:textId="759B3A25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03F87" w14:textId="69C0D3A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 xml:space="preserve">Stanje </w:t>
            </w:r>
            <w:r>
              <w:rPr>
                <w:rFonts w:ascii="Arial" w:hAnsi="Arial" w:cs="Arial"/>
                <w:highlight w:val="cyan"/>
                <w:lang w:val="hr-HR"/>
              </w:rPr>
              <w:t>prikaza favorita</w:t>
            </w:r>
          </w:p>
        </w:tc>
      </w:tr>
      <w:tr w:rsidR="00081E22" w:rsidRPr="00116CF3" w14:paraId="52653FAB" w14:textId="77777777" w:rsidTr="00081E22">
        <w:trPr>
          <w:trHeight w:val="248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67424" w14:textId="609262C1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2</w:t>
            </w:r>
          </w:p>
        </w:tc>
        <w:tc>
          <w:tcPr>
            <w:tcW w:w="223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626A42" w14:textId="492499D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3565E" w14:textId="6D3AACF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Stanje baze podataka u tjednom planu</w:t>
            </w:r>
          </w:p>
        </w:tc>
      </w:tr>
      <w:tr w:rsidR="00081E22" w:rsidRPr="00116CF3" w14:paraId="30228089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487624" w14:textId="0F025924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3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E8EF96" w14:textId="5FC5FAEB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3C2349" w14:textId="1384C7A9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Prikaz pretrage recepata po podsustavima</w:t>
            </w:r>
          </w:p>
        </w:tc>
      </w:tr>
      <w:tr w:rsidR="00081E22" w:rsidRPr="00116CF3" w14:paraId="7F22ADBF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A9D984" w14:textId="39F645A1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D0A7D50" w14:textId="7CC1FFAD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76302C" w14:textId="1DBC0AD0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o aplikacije za administratorske poslove</w:t>
            </w:r>
          </w:p>
        </w:tc>
      </w:tr>
      <w:tr w:rsidR="00081E22" w:rsidRPr="00116CF3" w14:paraId="502B2945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0706734" w14:textId="0A9F781E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334289C" w14:textId="586DABAD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razmješ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9FBF" w14:textId="570803CB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Cjelokupni sustav pregleda recepata</w:t>
            </w:r>
          </w:p>
        </w:tc>
      </w:tr>
    </w:tbl>
    <w:p w14:paraId="39B3135E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53D9849B" w14:textId="43F90CDA" w:rsidR="00DB30FD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4" w:name="_Toc163768797"/>
      <w:r>
        <w:rPr>
          <w:rFonts w:ascii="Arial" w:hAnsi="Arial" w:cs="Arial"/>
        </w:rPr>
        <w:lastRenderedPageBreak/>
        <w:t>Dijagram stanja baze podataka</w:t>
      </w:r>
      <w:bookmarkEnd w:id="44"/>
    </w:p>
    <w:p w14:paraId="1F456CCE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3C019A24" w14:textId="78DFAD4B" w:rsidR="00DB30FD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5" w:name="_Toc163768798"/>
      <w:r>
        <w:rPr>
          <w:rFonts w:ascii="Arial" w:hAnsi="Arial" w:cs="Arial"/>
        </w:rPr>
        <w:lastRenderedPageBreak/>
        <w:t>Dijagram komponenti podsustava pregleda recepata</w:t>
      </w:r>
      <w:bookmarkEnd w:id="45"/>
    </w:p>
    <w:p w14:paraId="6A26C5AF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67722BA2" w14:textId="77777777" w:rsidR="00DB30FD" w:rsidRPr="00081E22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6" w:name="_Toc163768799"/>
      <w:r>
        <w:rPr>
          <w:rFonts w:ascii="Arial" w:hAnsi="Arial" w:cs="Arial"/>
        </w:rPr>
        <w:lastRenderedPageBreak/>
        <w:t>Dijagram komponenti administratorskih poslova</w:t>
      </w:r>
      <w:bookmarkEnd w:id="46"/>
    </w:p>
    <w:p w14:paraId="4F7F732C" w14:textId="626E8A8E" w:rsidR="00DB30FD" w:rsidRDefault="00DB30FD" w:rsidP="001F4C0E">
      <w:pPr>
        <w:spacing w:after="0" w:line="300" w:lineRule="auto"/>
        <w:rPr>
          <w:rFonts w:cs="Arial"/>
        </w:rPr>
      </w:pPr>
    </w:p>
    <w:p w14:paraId="63E72951" w14:textId="21DDE310" w:rsidR="001F4C0E" w:rsidRPr="001F4C0E" w:rsidRDefault="001F4C0E" w:rsidP="001F4C0E">
      <w:pPr>
        <w:spacing w:after="0" w:line="300" w:lineRule="auto"/>
        <w:rPr>
          <w:rFonts w:eastAsia="Times New Roman" w:cs="Arial"/>
          <w:b/>
          <w:bCs/>
          <w:kern w:val="32"/>
          <w:sz w:val="36"/>
          <w:szCs w:val="36"/>
        </w:rPr>
      </w:pPr>
      <w:r w:rsidRPr="001F4C0E">
        <w:rPr>
          <w:rFonts w:cs="Arial"/>
          <w:sz w:val="24"/>
          <w:szCs w:val="24"/>
        </w:rPr>
        <w:t xml:space="preserve">Slika </w:t>
      </w:r>
      <w:r>
        <w:rPr>
          <w:rFonts w:cs="Arial"/>
          <w:sz w:val="24"/>
          <w:szCs w:val="24"/>
        </w:rPr>
        <w:t>** prikazuje dijagrame komponenti koj</w:t>
      </w:r>
      <w:r w:rsidR="006F3133">
        <w:rPr>
          <w:rFonts w:cs="Arial"/>
          <w:sz w:val="24"/>
          <w:szCs w:val="24"/>
        </w:rPr>
        <w:t>e su relevantne za</w:t>
      </w:r>
      <w:r>
        <w:rPr>
          <w:rFonts w:cs="Arial"/>
          <w:sz w:val="24"/>
          <w:szCs w:val="24"/>
        </w:rPr>
        <w:t xml:space="preserve"> </w:t>
      </w:r>
      <w:r w:rsidR="006F3133">
        <w:rPr>
          <w:rFonts w:cs="Arial"/>
          <w:sz w:val="24"/>
          <w:szCs w:val="24"/>
        </w:rPr>
        <w:t>obavljanje administratorskih zadataka na razini specifičnih artefakta, datoteka koje predstavljaju izvedbe funkcionalnosti i pohrane podataka</w:t>
      </w:r>
    </w:p>
    <w:p w14:paraId="5CF9448A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35CFD48C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59082C46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2F5F2450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6CE7811B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225B7199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0FA8BE63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49153ED1" w14:textId="77777777" w:rsidR="006F3133" w:rsidRDefault="006F3133" w:rsidP="001F4C0E">
      <w:pPr>
        <w:spacing w:after="0" w:line="300" w:lineRule="auto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 xml:space="preserve">Administrator sustava obavlja dvije vrste posla: održavanje podataka o receptima i osvježavanje podataka o korisnicima. </w:t>
      </w:r>
    </w:p>
    <w:p w14:paraId="2B109D59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atoteke vrste JSP, 'adminproizvodi.jsp',</w:t>
      </w:r>
    </w:p>
    <w:p w14:paraId="37713221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'adminkorisnici.jsp' i 'adminizvjesca.jsp' pripremaju izgled administratorskih sučelja za</w:t>
      </w:r>
    </w:p>
    <w:p w14:paraId="0C9CEAD1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svaku od navedenih zadaća (i predstavljaju pogled ili view dio obrasca MVC). Središnja</w:t>
      </w:r>
    </w:p>
    <w:p w14:paraId="7AE90AB2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atoteka 'AdminUpravljanje.java' upravlja svim zadaćama uz pomoć datoteka za</w:t>
      </w:r>
    </w:p>
    <w:p w14:paraId="594C4666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ohvat podataka iz baze podataka (te predstavlja controller dio obrasca MVC). Te</w:t>
      </w:r>
    </w:p>
    <w:p w14:paraId="5E359B15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pomoćne datoteke 'ArtiklPodaci.java', 'KorisnikPodaci.java' i 'IzvjescePodaci.java'</w:t>
      </w:r>
    </w:p>
    <w:p w14:paraId="498B6146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izravno komuniciraju i dohvaćaju podatke iz baze podataka, prije svega iz tablica baze</w:t>
      </w:r>
    </w:p>
    <w:p w14:paraId="21D35662" w14:textId="031FA2CF" w:rsidR="00DB30FD" w:rsidRDefault="006F3133" w:rsidP="006F3133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 w:rsidRPr="006F3133">
        <w:rPr>
          <w:rFonts w:cs="Arial"/>
          <w:sz w:val="24"/>
          <w:szCs w:val="24"/>
          <w:highlight w:val="cyan"/>
        </w:rPr>
        <w:t>podataka 'artikl', 'korisnik' i 'račun' (što predstavlja model dio obrasca MVC).</w:t>
      </w:r>
      <w:r w:rsidRPr="006F3133">
        <w:rPr>
          <w:rFonts w:cs="Arial"/>
          <w:sz w:val="24"/>
          <w:szCs w:val="24"/>
        </w:rPr>
        <w:cr/>
      </w:r>
      <w:r w:rsidR="00DB30FD">
        <w:rPr>
          <w:rFonts w:cs="Arial"/>
        </w:rPr>
        <w:br w:type="page"/>
      </w:r>
    </w:p>
    <w:p w14:paraId="36BA27BB" w14:textId="3465ED66" w:rsidR="006F3133" w:rsidRPr="006F3133" w:rsidRDefault="006F3133" w:rsidP="006F3133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ijagram razmještaja</w:t>
      </w:r>
    </w:p>
    <w:p w14:paraId="298BB217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</w:p>
    <w:p w14:paraId="5EDA1B79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>Slika ** prikazuje dijagram razmještaja sustava pretrage recepata koji se nalazi na aplikacijskom poslužitelju __________ s operacijskim sustavom _______ te se pokreće unutar _____________</w:t>
      </w:r>
      <w:r>
        <w:rPr>
          <w:rFonts w:cs="Arial"/>
          <w:sz w:val="24"/>
          <w:szCs w:val="24"/>
        </w:rPr>
        <w:t>.</w:t>
      </w:r>
    </w:p>
    <w:p w14:paraId="3391DDA3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C5B2E3C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7F504B2B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7639548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60593178" w14:textId="00A16E59" w:rsidR="006F3133" w:rsidRDefault="006F3133" w:rsidP="006F3133">
      <w:pPr>
        <w:spacing w:after="0" w:line="240" w:lineRule="auto"/>
        <w:jc w:val="both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  <w:sz w:val="24"/>
          <w:szCs w:val="24"/>
        </w:rPr>
        <w:t>Poslužitelju korisnici pristupaju sa svojim uređajima, a posebni poslužitelj se koristi za pohranu podataka s SQLite implementacijom sustava za upravljanje bazama podataka gdje se pohranjuju svi bitni podaci, a to su podaci o korisnicima i receptima te favoriziranim receptima.</w:t>
      </w:r>
      <w:r>
        <w:rPr>
          <w:rFonts w:cs="Arial"/>
        </w:rPr>
        <w:br w:type="page"/>
      </w:r>
    </w:p>
    <w:p w14:paraId="0E39CBEA" w14:textId="5FD67092" w:rsidR="00DB30FD" w:rsidRPr="006F3133" w:rsidRDefault="006F3133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Zaključak</w:t>
      </w:r>
    </w:p>
    <w:p w14:paraId="39E7F103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sectPr w:rsidR="00081E22" w:rsidRPr="00081E22" w:rsidSect="001A4611">
      <w:headerReference w:type="default" r:id="rId32"/>
      <w:footerReference w:type="default" r:id="rId33"/>
      <w:headerReference w:type="first" r:id="rId34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Danko Ivošević (divosevic)" w:date="2024-03-28T16:01:00Z" w:initials="DI(">
    <w:p w14:paraId="71E878C5" w14:textId="63B2D59C" w:rsidR="00D22928" w:rsidRDefault="00D22928">
      <w:pPr>
        <w:pStyle w:val="CommentText"/>
      </w:pPr>
      <w:r>
        <w:rPr>
          <w:rStyle w:val="CommentReference"/>
        </w:rPr>
        <w:annotationRef/>
      </w:r>
      <w:r>
        <w:t>Notacija povratnih poruka?</w:t>
      </w:r>
    </w:p>
  </w:comment>
  <w:comment w:id="32" w:author="Danko Ivošević (divosevic)" w:date="2024-04-10T11:19:00Z" w:initials="DI(">
    <w:p w14:paraId="27418126" w14:textId="316E6554" w:rsidR="00826A47" w:rsidRDefault="00826A47">
      <w:pPr>
        <w:pStyle w:val="CommentText"/>
      </w:pPr>
      <w:r>
        <w:rPr>
          <w:rStyle w:val="CommentReference"/>
        </w:rPr>
        <w:annotationRef/>
      </w:r>
      <w:r>
        <w:t>Notacija uvjeta grananja?</w:t>
      </w:r>
    </w:p>
  </w:comment>
  <w:comment w:id="35" w:author="Danko Ivošević (divosevic)" w:date="2024-03-28T16:02:00Z" w:initials="DI(">
    <w:p w14:paraId="5EB9BEF3" w14:textId="4AB26A23" w:rsidR="00D22928" w:rsidRDefault="00D22928">
      <w:pPr>
        <w:pStyle w:val="CommentText"/>
      </w:pPr>
      <w:r>
        <w:rPr>
          <w:rStyle w:val="CommentReference"/>
        </w:rPr>
        <w:annotationRef/>
      </w:r>
      <w:r>
        <w:t>Notacija uvjeta grananja? Vrijedi i za ostale dijagrame aktivnost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878C5" w15:done="0"/>
  <w15:commentEx w15:paraId="27418126" w15:done="0"/>
  <w15:commentEx w15:paraId="5EB9B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B012F2" w16cex:dateUtc="2024-03-28T15:01:00Z"/>
  <w16cex:commentExtensible w16cex:durableId="29C0F43A" w16cex:dateUtc="2024-04-10T09:19:00Z"/>
  <w16cex:commentExtensible w16cex:durableId="29B01331" w16cex:dateUtc="2024-03-28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878C5" w16cid:durableId="29B012F2"/>
  <w16cid:commentId w16cid:paraId="27418126" w16cid:durableId="29C0F43A"/>
  <w16cid:commentId w16cid:paraId="5EB9BEF3" w16cid:durableId="29B013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ECF7F" w14:textId="77777777" w:rsidR="001A4611" w:rsidRDefault="001A4611" w:rsidP="00E9762A">
      <w:pPr>
        <w:spacing w:after="0" w:line="240" w:lineRule="auto"/>
      </w:pPr>
      <w:r>
        <w:separator/>
      </w:r>
    </w:p>
  </w:endnote>
  <w:endnote w:type="continuationSeparator" w:id="0">
    <w:p w14:paraId="6A326D74" w14:textId="77777777" w:rsidR="001A4611" w:rsidRDefault="001A4611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2C483377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5059C7">
            <w:rPr>
              <w:noProof/>
            </w:rPr>
            <w:t>12.4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Pr="00116CF3" w:rsidRDefault="00AF1CCE" w:rsidP="00810566">
          <w:pPr>
            <w:jc w:val="center"/>
            <w:rPr>
              <w:rFonts w:cs="Arial"/>
              <w:noProof/>
            </w:rPr>
          </w:pPr>
          <w:r w:rsidRPr="00116CF3">
            <w:rPr>
              <w:rFonts w:cs="Arial"/>
              <w:noProof/>
              <w:sz w:val="18"/>
              <w:szCs w:val="18"/>
            </w:rPr>
            <w:t>PIOS-OORP G3T3/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begin"/>
          </w:r>
          <w:r w:rsidR="001E5953" w:rsidRPr="00116CF3">
            <w:rPr>
              <w:rFonts w:cs="Arial"/>
              <w:noProof/>
              <w:sz w:val="18"/>
              <w:szCs w:val="18"/>
            </w:rPr>
            <w:instrText xml:space="preserve"> FILENAME   \* MERGEFORMAT </w:instrTex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separate"/>
          </w:r>
          <w:r w:rsidR="001B61C4" w:rsidRPr="00116CF3">
            <w:rPr>
              <w:rFonts w:cs="Arial"/>
              <w:noProof/>
              <w:sz w:val="18"/>
              <w:szCs w:val="18"/>
            </w:rPr>
            <w:t>TIM</w:t>
          </w:r>
          <w:r w:rsidR="00462C5B" w:rsidRPr="00116CF3">
            <w:rPr>
              <w:rFonts w:cs="Arial"/>
              <w:noProof/>
              <w:sz w:val="18"/>
              <w:szCs w:val="18"/>
            </w:rPr>
            <w:t>12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 </w:t>
          </w:r>
          <w:r w:rsidRPr="00116CF3">
            <w:rPr>
              <w:rFonts w:cs="Arial"/>
              <w:noProof/>
              <w:sz w:val="18"/>
              <w:szCs w:val="18"/>
            </w:rPr>
            <w:t xml:space="preserve">-DD.01 - (UML) 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Dokument 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end"/>
          </w:r>
          <w:r w:rsidRPr="00116CF3">
            <w:rPr>
              <w:rFonts w:cs="Arial"/>
              <w:noProof/>
              <w:sz w:val="18"/>
              <w:szCs w:val="18"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AE67B" w14:textId="77777777" w:rsidR="001A4611" w:rsidRDefault="001A4611" w:rsidP="00E9762A">
      <w:pPr>
        <w:spacing w:after="0" w:line="240" w:lineRule="auto"/>
      </w:pPr>
      <w:r>
        <w:separator/>
      </w:r>
    </w:p>
  </w:footnote>
  <w:footnote w:type="continuationSeparator" w:id="0">
    <w:p w14:paraId="5E955696" w14:textId="77777777" w:rsidR="001A4611" w:rsidRDefault="001A4611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1"/>
      <w:gridCol w:w="4401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Header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Header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846524">
    <w:abstractNumId w:val="15"/>
  </w:num>
  <w:num w:numId="2" w16cid:durableId="832338727">
    <w:abstractNumId w:val="6"/>
  </w:num>
  <w:num w:numId="3" w16cid:durableId="110321572">
    <w:abstractNumId w:val="3"/>
  </w:num>
  <w:num w:numId="4" w16cid:durableId="740762261">
    <w:abstractNumId w:val="7"/>
  </w:num>
  <w:num w:numId="5" w16cid:durableId="1608581137">
    <w:abstractNumId w:val="18"/>
  </w:num>
  <w:num w:numId="6" w16cid:durableId="1911109582">
    <w:abstractNumId w:val="1"/>
  </w:num>
  <w:num w:numId="7" w16cid:durableId="1515724311">
    <w:abstractNumId w:val="4"/>
  </w:num>
  <w:num w:numId="8" w16cid:durableId="915087630">
    <w:abstractNumId w:val="11"/>
  </w:num>
  <w:num w:numId="9" w16cid:durableId="17685748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8544153">
    <w:abstractNumId w:val="9"/>
  </w:num>
  <w:num w:numId="11" w16cid:durableId="232089459">
    <w:abstractNumId w:val="2"/>
  </w:num>
  <w:num w:numId="12" w16cid:durableId="327172794">
    <w:abstractNumId w:val="0"/>
  </w:num>
  <w:num w:numId="13" w16cid:durableId="360211500">
    <w:abstractNumId w:val="5"/>
  </w:num>
  <w:num w:numId="14" w16cid:durableId="1876385352">
    <w:abstractNumId w:val="8"/>
  </w:num>
  <w:num w:numId="15" w16cid:durableId="860583227">
    <w:abstractNumId w:val="17"/>
  </w:num>
  <w:num w:numId="16" w16cid:durableId="290550045">
    <w:abstractNumId w:val="16"/>
  </w:num>
  <w:num w:numId="17" w16cid:durableId="458454847">
    <w:abstractNumId w:val="12"/>
  </w:num>
  <w:num w:numId="18" w16cid:durableId="6442428">
    <w:abstractNumId w:val="14"/>
  </w:num>
  <w:num w:numId="19" w16cid:durableId="1361392613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ko Ivošević (divosevic)">
    <w15:presenceInfo w15:providerId="None" w15:userId="Danko Ivošević (divosevic)"/>
  </w15:person>
  <w15:person w15:author="Nikola Platnjak (nplatnjak)">
    <w15:presenceInfo w15:providerId="AD" w15:userId="S::nplatnjak@tvz.hr::b819de99-28df-44da-9013-e057a69563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3A9C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67129"/>
    <w:rsid w:val="000713DC"/>
    <w:rsid w:val="0008170C"/>
    <w:rsid w:val="00081E22"/>
    <w:rsid w:val="000827D2"/>
    <w:rsid w:val="000833BA"/>
    <w:rsid w:val="00086195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019F5"/>
    <w:rsid w:val="0011201E"/>
    <w:rsid w:val="001143B8"/>
    <w:rsid w:val="00116CF3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4611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1F3327"/>
    <w:rsid w:val="001F4C0E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10A00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9C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B71E9"/>
    <w:rsid w:val="005C0240"/>
    <w:rsid w:val="005C29BF"/>
    <w:rsid w:val="005C3711"/>
    <w:rsid w:val="005C373B"/>
    <w:rsid w:val="005C763D"/>
    <w:rsid w:val="005D1020"/>
    <w:rsid w:val="005E1F74"/>
    <w:rsid w:val="005E3F45"/>
    <w:rsid w:val="005F04CA"/>
    <w:rsid w:val="005F2A82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6F3133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44F2B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26A47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283A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8F788B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50CC"/>
    <w:rsid w:val="009A5B4D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57118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142F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167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8EA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2928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30FD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9C7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TableGrid">
    <w:name w:val="Table Grid"/>
    <w:basedOn w:val="TableNormal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Grid">
    <w:name w:val="Light Grid"/>
    <w:basedOn w:val="TableNormal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NoSpacing">
    <w:name w:val="No Spacing"/>
    <w:qFormat/>
    <w:rsid w:val="008638C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Heading2Char">
    <w:name w:val="Heading 2 Char"/>
    <w:link w:val="Heading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Heading3Char">
    <w:name w:val="Heading 3 Char"/>
    <w:link w:val="Heading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Heading4Char">
    <w:name w:val="Heading 4 Char"/>
    <w:link w:val="Heading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Heading5Char">
    <w:name w:val="Heading 5 Char"/>
    <w:link w:val="Heading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LightShading">
    <w:name w:val="Light Shading"/>
    <w:basedOn w:val="TableNormal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List-Accent1">
    <w:name w:val="Light List Accent 1"/>
    <w:basedOn w:val="TableNormal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Footer">
    <w:name w:val="footer"/>
    <w:basedOn w:val="Normal"/>
    <w:link w:val="Footer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FooterChar">
    <w:name w:val="Footer Char"/>
    <w:link w:val="Footer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eastAsia="Times New Roman"/>
      <w:sz w:val="18"/>
      <w:szCs w:val="20"/>
      <w:lang w:val="en-US" w:eastAsia="hr-HR"/>
    </w:rPr>
  </w:style>
  <w:style w:type="table" w:styleId="LightList-Accent5">
    <w:name w:val="Light List Accent 5"/>
    <w:basedOn w:val="TableNormal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5C0240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yperlink">
    <w:name w:val="Hyperlink"/>
    <w:uiPriority w:val="99"/>
    <w:unhideWhenUsed/>
    <w:rsid w:val="00256B6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9762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BodyTextChar">
    <w:name w:val="Body Text Char"/>
    <w:basedOn w:val="DefaultParagraphFont"/>
    <w:link w:val="BodyText"/>
    <w:rsid w:val="00090A5D"/>
    <w:rPr>
      <w:rFonts w:ascii="Book Antiqua" w:eastAsia="Times New Roman" w:hAnsi="Book Antiqua"/>
      <w:lang w:val="en-US"/>
    </w:rPr>
  </w:style>
  <w:style w:type="paragraph" w:styleId="ListParagraph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9A50CC"/>
  </w:style>
  <w:style w:type="character" w:styleId="CommentReference">
    <w:name w:val="annotation reference"/>
    <w:basedOn w:val="DefaultParagraphFont"/>
    <w:uiPriority w:val="99"/>
    <w:semiHidden/>
    <w:unhideWhenUsed/>
    <w:rsid w:val="00D22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9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9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9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928"/>
    <w:rPr>
      <w:b/>
      <w:bCs/>
      <w:lang w:eastAsia="en-US"/>
    </w:rPr>
  </w:style>
  <w:style w:type="paragraph" w:styleId="Revision">
    <w:name w:val="Revision"/>
    <w:hidden/>
    <w:uiPriority w:val="99"/>
    <w:semiHidden/>
    <w:rsid w:val="005C0240"/>
    <w:rPr>
      <w:sz w:val="22"/>
      <w:szCs w:val="22"/>
      <w:lang w:eastAsia="en-US"/>
    </w:rPr>
  </w:style>
  <w:style w:type="character" w:customStyle="1" w:styleId="normaltextrun">
    <w:name w:val="normaltextrun"/>
    <w:basedOn w:val="DefaultParagraphFont"/>
    <w:rsid w:val="00505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microsoft.com/office/2016/09/relationships/commentsIds" Target="commentsIds.xml"/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commentsExtended" Target="commentsExtended.xml"/><Relationship Id="rId25" Type="http://schemas.openxmlformats.org/officeDocument/2006/relationships/image" Target="media/image11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microsoft.com/office/2011/relationships/people" Target="peop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34</TotalTime>
  <Pages>36</Pages>
  <Words>3653</Words>
  <Characters>20824</Characters>
  <Application>Microsoft Office Word</Application>
  <DocSecurity>0</DocSecurity>
  <Lines>173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4429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Dorian Hajnić (dhajnic)</cp:lastModifiedBy>
  <cp:revision>3</cp:revision>
  <cp:lastPrinted>2008-05-05T13:41:00Z</cp:lastPrinted>
  <dcterms:created xsi:type="dcterms:W3CDTF">2024-04-11T21:20:00Z</dcterms:created>
  <dcterms:modified xsi:type="dcterms:W3CDTF">2024-04-12T18:14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